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:rsidR="00361ACD" w:rsidRPr="00A81801" w:rsidRDefault="00B530EA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October 17</w:t>
      </w:r>
      <w:r w:rsidR="00993AFF">
        <w:rPr>
          <w:rFonts w:asciiTheme="minorHAnsi" w:hAnsiTheme="minorHAnsi" w:cstheme="minorHAnsi"/>
          <w:b/>
        </w:rPr>
        <w:t>, 2023</w:t>
      </w:r>
    </w:p>
    <w:p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6D77EB" w:rsidRPr="00A81801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 xml:space="preserve"> a.m.</w:t>
      </w: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E619AD">
        <w:rPr>
          <w:rFonts w:asciiTheme="minorHAnsi" w:hAnsiTheme="minorHAnsi" w:cstheme="minorHAnsi"/>
        </w:rPr>
        <w:t xml:space="preserve">In Person and </w:t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F26EE0">
        <w:rPr>
          <w:rFonts w:asciiTheme="minorHAnsi" w:hAnsiTheme="minorHAnsi" w:cstheme="minorHAnsi"/>
        </w:rPr>
        <w:t>1100 N. Eutaw</w:t>
      </w:r>
      <w:r w:rsidRPr="00F152DB">
        <w:rPr>
          <w:rFonts w:asciiTheme="minorHAnsi" w:hAnsiTheme="minorHAnsi" w:cstheme="minorHAnsi"/>
        </w:rPr>
        <w:t xml:space="preserve"> Street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th</w:t>
      </w:r>
      <w:r w:rsidR="00250716" w:rsidRPr="00F152DB">
        <w:rPr>
          <w:rFonts w:asciiTheme="minorHAnsi" w:hAnsiTheme="minorHAnsi" w:cstheme="minorHAnsi"/>
        </w:rPr>
        <w:t xml:space="preserve"> Floor Conference Room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ltimore, MD  21202</w:t>
      </w:r>
    </w:p>
    <w:p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B552D0" w:rsidRPr="00A81801">
        <w:rPr>
          <w:rFonts w:asciiTheme="minorHAnsi" w:hAnsiTheme="minorHAnsi" w:cstheme="minorHAnsi"/>
        </w:rPr>
        <w:t xml:space="preserve">Steven P. </w:t>
      </w:r>
      <w:proofErr w:type="spellStart"/>
      <w:r w:rsidR="00B552D0" w:rsidRPr="00A81801">
        <w:rPr>
          <w:rFonts w:asciiTheme="minorHAnsi" w:hAnsiTheme="minorHAnsi" w:cstheme="minorHAnsi"/>
        </w:rPr>
        <w:t>Wions</w:t>
      </w:r>
      <w:proofErr w:type="spellEnd"/>
      <w:r w:rsidR="00B552D0" w:rsidRPr="00A81801">
        <w:rPr>
          <w:rFonts w:asciiTheme="minorHAnsi" w:hAnsiTheme="minorHAnsi" w:cstheme="minorHAnsi"/>
        </w:rPr>
        <w:t xml:space="preserve">, Chair </w:t>
      </w:r>
    </w:p>
    <w:p w:rsidR="00361ACD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BD2FBF" w:rsidRPr="00A81801">
        <w:rPr>
          <w:rFonts w:asciiTheme="minorHAnsi" w:hAnsiTheme="minorHAnsi" w:cstheme="minorHAnsi"/>
        </w:rPr>
        <w:t>J</w:t>
      </w:r>
      <w:r w:rsidR="00361ACD" w:rsidRPr="00A81801">
        <w:rPr>
          <w:rFonts w:asciiTheme="minorHAnsi" w:hAnsiTheme="minorHAnsi" w:cstheme="minorHAnsi"/>
        </w:rPr>
        <w:t xml:space="preserve">ane </w:t>
      </w:r>
      <w:r w:rsidR="009F65FC" w:rsidRPr="00A81801">
        <w:rPr>
          <w:rFonts w:asciiTheme="minorHAnsi" w:hAnsiTheme="minorHAnsi" w:cstheme="minorHAnsi"/>
        </w:rPr>
        <w:t xml:space="preserve">M. </w:t>
      </w:r>
      <w:r w:rsidR="00361ACD" w:rsidRPr="00A81801">
        <w:rPr>
          <w:rFonts w:asciiTheme="minorHAnsi" w:hAnsiTheme="minorHAnsi" w:cstheme="minorHAnsi"/>
        </w:rPr>
        <w:t>Bourassa</w:t>
      </w:r>
      <w:r w:rsidR="00FD2FC2" w:rsidRPr="00A81801">
        <w:rPr>
          <w:rFonts w:asciiTheme="minorHAnsi" w:hAnsiTheme="minorHAnsi" w:cstheme="minorHAnsi"/>
        </w:rPr>
        <w:t>, Vice Chair</w:t>
      </w:r>
    </w:p>
    <w:p w:rsidR="003544B5" w:rsidRDefault="003544B5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887C61" w:rsidRPr="00887C61">
        <w:rPr>
          <w:rFonts w:asciiTheme="minorHAnsi" w:hAnsiTheme="minorHAnsi" w:cstheme="minorHAnsi"/>
        </w:rPr>
        <w:t xml:space="preserve">Symon </w:t>
      </w:r>
      <w:proofErr w:type="spellStart"/>
      <w:r w:rsidR="00887C61" w:rsidRPr="00887C61">
        <w:rPr>
          <w:rFonts w:asciiTheme="minorHAnsi" w:hAnsiTheme="minorHAnsi" w:cstheme="minorHAnsi"/>
        </w:rPr>
        <w:t>Manyara</w:t>
      </w:r>
      <w:proofErr w:type="spellEnd"/>
    </w:p>
    <w:p w:rsidR="00187B43" w:rsidRDefault="003544B5" w:rsidP="006445BC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187B43">
        <w:rPr>
          <w:rFonts w:asciiTheme="minorHAnsi" w:hAnsiTheme="minorHAnsi" w:cstheme="minorHAnsi"/>
        </w:rPr>
        <w:t>Brian McCurdy</w:t>
      </w:r>
    </w:p>
    <w:p w:rsidR="003B525D" w:rsidRDefault="003B525D" w:rsidP="003B525D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anice Shih</w:t>
      </w:r>
    </w:p>
    <w:p w:rsidR="00B530EA" w:rsidRDefault="00B530EA" w:rsidP="003B525D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 w:rsidRPr="00B530EA">
        <w:rPr>
          <w:rFonts w:asciiTheme="minorHAnsi" w:hAnsiTheme="minorHAnsi" w:cstheme="minorHAnsi"/>
        </w:rPr>
        <w:t>Javier Solis</w:t>
      </w:r>
    </w:p>
    <w:p w:rsidR="00B530EA" w:rsidRDefault="00B530EA" w:rsidP="003B525D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 w:rsidRPr="00B530EA">
        <w:rPr>
          <w:rFonts w:asciiTheme="minorHAnsi" w:hAnsiTheme="minorHAnsi" w:cstheme="minorHAnsi"/>
        </w:rPr>
        <w:t>Victoria Kelly</w:t>
      </w:r>
    </w:p>
    <w:p w:rsidR="003544B5" w:rsidRDefault="00993AFF" w:rsidP="005F7262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</w:t>
      </w:r>
      <w:r>
        <w:rPr>
          <w:rFonts w:asciiTheme="minorHAnsi" w:hAnsiTheme="minorHAnsi" w:cstheme="minorHAnsi"/>
        </w:rPr>
        <w:tab/>
      </w:r>
    </w:p>
    <w:p w:rsidR="005F7262" w:rsidRDefault="005F7262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</w:p>
    <w:p w:rsidR="008C4751" w:rsidRPr="00A81801" w:rsidRDefault="008C4751" w:rsidP="008C4751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62433A" w:rsidRPr="00A81801" w:rsidRDefault="00E72FD2" w:rsidP="00C27B2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 xml:space="preserve"> </w:t>
      </w:r>
      <w:r w:rsidR="00DF5872" w:rsidRPr="00A81801">
        <w:rPr>
          <w:rFonts w:asciiTheme="minorHAnsi" w:hAnsiTheme="minorHAnsi" w:cstheme="minorHAnsi"/>
        </w:rPr>
        <w:tab/>
      </w:r>
      <w:r w:rsidR="00DF5872" w:rsidRPr="00A81801">
        <w:rPr>
          <w:rFonts w:asciiTheme="minorHAnsi" w:hAnsiTheme="minorHAnsi" w:cstheme="minorHAnsi"/>
        </w:rPr>
        <w:tab/>
      </w:r>
    </w:p>
    <w:p w:rsidR="00993AFF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:rsidR="00A212C5" w:rsidRDefault="00361ACD" w:rsidP="00A212C5">
      <w:pPr>
        <w:spacing w:after="0" w:line="240" w:lineRule="auto"/>
        <w:jc w:val="both"/>
        <w:rPr>
          <w:rFonts w:asciiTheme="minorHAnsi" w:hAnsiTheme="minorHAnsi" w:cstheme="minorHAnsi"/>
        </w:rPr>
      </w:pPr>
      <w:r w:rsidRPr="0019152F">
        <w:rPr>
          <w:rFonts w:asciiTheme="minorHAnsi" w:hAnsiTheme="minorHAnsi" w:cstheme="minorHAnsi"/>
          <w:b/>
        </w:rPr>
        <w:t>PRESENT</w:t>
      </w:r>
      <w:r w:rsidRPr="00A81801">
        <w:rPr>
          <w:rFonts w:asciiTheme="minorHAnsi" w:hAnsiTheme="minorHAnsi" w:cstheme="minorHAnsi"/>
          <w:b/>
          <w:bCs/>
        </w:rPr>
        <w:t>:</w:t>
      </w:r>
      <w:r w:rsidRPr="00A81801">
        <w:rPr>
          <w:rFonts w:asciiTheme="minorHAnsi" w:hAnsiTheme="minorHAnsi" w:cstheme="minorHAnsi"/>
          <w:b/>
          <w:bCs/>
        </w:rPr>
        <w:tab/>
      </w:r>
      <w:r w:rsidR="006445BC" w:rsidRPr="006445BC">
        <w:rPr>
          <w:rFonts w:asciiTheme="minorHAnsi" w:hAnsiTheme="minorHAnsi" w:cstheme="minorHAnsi"/>
        </w:rPr>
        <w:t xml:space="preserve">Christopher Dorsey, Executive Director </w:t>
      </w:r>
      <w:r w:rsidR="006445BC" w:rsidRPr="006445BC">
        <w:rPr>
          <w:rFonts w:asciiTheme="minorHAnsi" w:hAnsiTheme="minorHAnsi" w:cstheme="minorHAnsi"/>
        </w:rPr>
        <w:tab/>
      </w:r>
    </w:p>
    <w:p w:rsidR="00485407" w:rsidRDefault="00485407" w:rsidP="00A212C5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arron McNeill, Administrative Officer II</w:t>
      </w:r>
    </w:p>
    <w:p w:rsidR="00485407" w:rsidRDefault="002A4675" w:rsidP="00485407">
      <w:pPr>
        <w:tabs>
          <w:tab w:val="left" w:pos="163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A212C5">
        <w:rPr>
          <w:rFonts w:asciiTheme="minorHAnsi" w:hAnsiTheme="minorHAnsi" w:cstheme="minorHAnsi"/>
        </w:rPr>
        <w:t>Fatmata Rahman, Administrative Officer I</w:t>
      </w:r>
    </w:p>
    <w:p w:rsidR="00B530EA" w:rsidRDefault="00993AFF" w:rsidP="00B530EA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</w:t>
      </w:r>
      <w:r w:rsidR="002A4675">
        <w:rPr>
          <w:rFonts w:asciiTheme="minorHAnsi" w:hAnsiTheme="minorHAnsi" w:cstheme="minorHAnsi"/>
        </w:rPr>
        <w:t xml:space="preserve">       </w:t>
      </w:r>
      <w:r w:rsidR="005E5D82">
        <w:rPr>
          <w:rFonts w:asciiTheme="minorHAnsi" w:hAnsiTheme="minorHAnsi" w:cstheme="minorHAnsi"/>
        </w:rPr>
        <w:t xml:space="preserve">Robert </w:t>
      </w:r>
      <w:proofErr w:type="spellStart"/>
      <w:r w:rsidR="005E5D82">
        <w:rPr>
          <w:rFonts w:asciiTheme="minorHAnsi" w:hAnsiTheme="minorHAnsi" w:cstheme="minorHAnsi"/>
        </w:rPr>
        <w:t>Pambi</w:t>
      </w:r>
      <w:r w:rsidR="00887C61">
        <w:rPr>
          <w:rFonts w:asciiTheme="minorHAnsi" w:hAnsiTheme="minorHAnsi" w:cstheme="minorHAnsi"/>
        </w:rPr>
        <w:t>anco</w:t>
      </w:r>
      <w:proofErr w:type="spellEnd"/>
      <w:r w:rsidR="003544B5">
        <w:rPr>
          <w:rFonts w:asciiTheme="minorHAnsi" w:hAnsiTheme="minorHAnsi" w:cstheme="minorHAnsi"/>
        </w:rPr>
        <w:t>, Legal Counsel</w:t>
      </w:r>
    </w:p>
    <w:p w:rsidR="00B530EA" w:rsidRDefault="00B530EA" w:rsidP="00B530E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tthew McKinney,</w:t>
      </w:r>
      <w:r w:rsidR="00F12291">
        <w:rPr>
          <w:rFonts w:asciiTheme="minorHAnsi" w:hAnsiTheme="minorHAnsi" w:cstheme="minorHAnsi"/>
        </w:rPr>
        <w:t xml:space="preserve"> Director of Strategic Initiatives</w:t>
      </w:r>
    </w:p>
    <w:p w:rsidR="005F7262" w:rsidRPr="00A81801" w:rsidRDefault="003544B5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5F7262">
        <w:rPr>
          <w:rFonts w:asciiTheme="minorHAnsi" w:hAnsiTheme="minorHAnsi" w:cstheme="minorHAnsi"/>
        </w:rPr>
        <w:tab/>
      </w:r>
    </w:p>
    <w:p w:rsidR="00822CF4" w:rsidRPr="00822CF4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OTHER</w:t>
      </w:r>
    </w:p>
    <w:p w:rsidR="00887C61" w:rsidRDefault="00822CF4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822CF4">
        <w:rPr>
          <w:rFonts w:asciiTheme="minorHAnsi" w:hAnsiTheme="minorHAnsi" w:cstheme="minorHAnsi"/>
          <w:b/>
        </w:rPr>
        <w:t>PRESENT</w:t>
      </w:r>
      <w:r w:rsidR="005F7262" w:rsidRPr="00822CF4">
        <w:rPr>
          <w:rFonts w:asciiTheme="minorHAnsi" w:hAnsiTheme="minorHAnsi" w:cstheme="minorHAnsi"/>
          <w:b/>
        </w:rPr>
        <w:t>:</w:t>
      </w:r>
      <w:r w:rsidR="005F7262" w:rsidRPr="0019152F">
        <w:rPr>
          <w:rFonts w:asciiTheme="minorHAnsi" w:hAnsiTheme="minorHAnsi" w:cstheme="minorHAnsi"/>
          <w:b/>
        </w:rPr>
        <w:tab/>
      </w:r>
      <w:r w:rsidR="006445BC">
        <w:rPr>
          <w:rFonts w:asciiTheme="minorHAnsi" w:hAnsiTheme="minorHAnsi" w:cstheme="minorHAnsi"/>
        </w:rPr>
        <w:t>Mary Beth Halpern, MACPA</w:t>
      </w:r>
    </w:p>
    <w:p w:rsidR="00361ACD" w:rsidRPr="0019152F" w:rsidRDefault="00361ACD" w:rsidP="00887C61">
      <w:pPr>
        <w:spacing w:after="0" w:line="240" w:lineRule="auto"/>
        <w:ind w:left="720" w:firstLine="720"/>
        <w:jc w:val="both"/>
        <w:rPr>
          <w:rFonts w:asciiTheme="minorHAnsi" w:hAnsiTheme="minorHAnsi" w:cstheme="minorHAnsi"/>
          <w:b/>
        </w:rPr>
      </w:pPr>
      <w:r w:rsidRPr="0019152F">
        <w:rPr>
          <w:rFonts w:asciiTheme="minorHAnsi" w:hAnsiTheme="minorHAnsi" w:cstheme="minorHAnsi"/>
          <w:b/>
        </w:rPr>
        <w:tab/>
      </w:r>
      <w:r w:rsidRPr="0019152F">
        <w:rPr>
          <w:rFonts w:asciiTheme="minorHAnsi" w:hAnsiTheme="minorHAnsi" w:cstheme="minorHAnsi"/>
          <w:b/>
        </w:rPr>
        <w:tab/>
      </w:r>
    </w:p>
    <w:p w:rsidR="005F7262" w:rsidRDefault="005F7262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6445BC" w:rsidRDefault="00187B43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OARD/</w:t>
      </w:r>
      <w:r w:rsidR="00B84D83">
        <w:rPr>
          <w:rFonts w:asciiTheme="minorHAnsi" w:hAnsiTheme="minorHAnsi" w:cstheme="minorHAnsi"/>
          <w:b/>
          <w:bCs/>
        </w:rPr>
        <w:t xml:space="preserve">STAFF </w:t>
      </w:r>
      <w:r w:rsidR="00361ACD" w:rsidRPr="00A81801">
        <w:rPr>
          <w:rFonts w:asciiTheme="minorHAnsi" w:hAnsiTheme="minorHAnsi" w:cstheme="minorHAnsi"/>
          <w:b/>
          <w:bCs/>
        </w:rPr>
        <w:tab/>
      </w:r>
      <w:r w:rsidR="00361ACD" w:rsidRPr="00A81801">
        <w:rPr>
          <w:rFonts w:asciiTheme="minorHAnsi" w:hAnsiTheme="minorHAnsi" w:cstheme="minorHAnsi"/>
          <w:b/>
          <w:bCs/>
        </w:rPr>
        <w:tab/>
      </w:r>
    </w:p>
    <w:p w:rsidR="006445BC" w:rsidRDefault="00B84D83" w:rsidP="003544B5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ABSENT</w:t>
      </w:r>
      <w:r w:rsidR="00361ACD" w:rsidRPr="00A81801">
        <w:rPr>
          <w:rFonts w:asciiTheme="minorHAnsi" w:hAnsiTheme="minorHAnsi" w:cstheme="minorHAnsi"/>
          <w:b/>
          <w:bCs/>
        </w:rPr>
        <w:t>:</w:t>
      </w:r>
      <w:r w:rsidR="00361ACD" w:rsidRPr="00A81801">
        <w:rPr>
          <w:rFonts w:asciiTheme="minorHAnsi" w:hAnsiTheme="minorHAnsi" w:cstheme="minorHAnsi"/>
        </w:rPr>
        <w:tab/>
      </w:r>
    </w:p>
    <w:p w:rsidR="00485407" w:rsidRDefault="00485407" w:rsidP="00485407">
      <w:pPr>
        <w:tabs>
          <w:tab w:val="left" w:pos="1455"/>
          <w:tab w:val="left" w:pos="148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:rsidR="00911CE1" w:rsidRPr="00A81801" w:rsidRDefault="00911CE1" w:rsidP="003B544F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Mr. </w:t>
      </w:r>
      <w:proofErr w:type="spellStart"/>
      <w:r w:rsidRPr="00A81801">
        <w:rPr>
          <w:rFonts w:asciiTheme="minorHAnsi" w:hAnsiTheme="minorHAnsi" w:cstheme="minorHAnsi"/>
          <w:color w:val="222222"/>
          <w:sz w:val="22"/>
          <w:szCs w:val="22"/>
        </w:rPr>
        <w:t>Wions</w:t>
      </w:r>
      <w:proofErr w:type="spellEnd"/>
      <w:r w:rsidRPr="00A81801">
        <w:rPr>
          <w:rFonts w:asciiTheme="minorHAnsi" w:hAnsiTheme="minorHAnsi" w:cstheme="minorHAnsi"/>
          <w:color w:val="222222"/>
          <w:sz w:val="22"/>
          <w:szCs w:val="22"/>
        </w:rPr>
        <w:t>, Chair, called the meeting to order at 10:0</w:t>
      </w:r>
      <w:r w:rsidR="00F12291">
        <w:rPr>
          <w:rFonts w:asciiTheme="minorHAnsi" w:hAnsiTheme="minorHAnsi" w:cstheme="minorHAnsi"/>
          <w:color w:val="222222"/>
          <w:sz w:val="22"/>
          <w:szCs w:val="22"/>
        </w:rPr>
        <w:t>5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Upon a motion </w:t>
      </w:r>
      <w:r w:rsidRPr="008C7463">
        <w:rPr>
          <w:rFonts w:asciiTheme="minorHAnsi" w:hAnsiTheme="minorHAnsi" w:cstheme="minorHAnsi"/>
          <w:b/>
          <w:color w:val="222222"/>
          <w:sz w:val="22"/>
          <w:szCs w:val="22"/>
        </w:rPr>
        <w:t>(I)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by </w:t>
      </w:r>
      <w:r w:rsidR="004B5382">
        <w:rPr>
          <w:rFonts w:asciiTheme="minorHAnsi" w:hAnsiTheme="minorHAnsi" w:cstheme="minorHAnsi"/>
          <w:color w:val="222222"/>
          <w:sz w:val="22"/>
          <w:szCs w:val="22"/>
        </w:rPr>
        <w:t xml:space="preserve">Ms. </w:t>
      </w:r>
      <w:r w:rsidR="00F12291">
        <w:rPr>
          <w:rFonts w:asciiTheme="minorHAnsi" w:hAnsiTheme="minorHAnsi" w:cstheme="minorHAnsi"/>
          <w:color w:val="222222"/>
          <w:sz w:val="22"/>
          <w:szCs w:val="22"/>
        </w:rPr>
        <w:t>Kelly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and 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A212C5">
        <w:rPr>
          <w:rFonts w:asciiTheme="minorHAnsi" w:hAnsiTheme="minorHAnsi" w:cstheme="minorHAnsi"/>
          <w:color w:val="222222"/>
          <w:sz w:val="22"/>
          <w:szCs w:val="22"/>
        </w:rPr>
        <w:t>Ms</w:t>
      </w:r>
      <w:r w:rsidR="006445BC">
        <w:rPr>
          <w:rFonts w:asciiTheme="minorHAnsi" w:hAnsiTheme="minorHAnsi" w:cstheme="minorHAnsi"/>
          <w:color w:val="222222"/>
          <w:sz w:val="22"/>
          <w:szCs w:val="22"/>
        </w:rPr>
        <w:t xml:space="preserve">. </w:t>
      </w:r>
      <w:r w:rsidR="006B599E">
        <w:rPr>
          <w:rFonts w:asciiTheme="minorHAnsi" w:hAnsiTheme="minorHAnsi" w:cstheme="minorHAnsi"/>
          <w:color w:val="222222"/>
          <w:sz w:val="22"/>
          <w:szCs w:val="22"/>
        </w:rPr>
        <w:t>Shih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the Board unanimously 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 xml:space="preserve">voted to approve </w:t>
      </w:r>
      <w:r w:rsidR="00887C61" w:rsidRPr="00A81801">
        <w:rPr>
          <w:rFonts w:asciiTheme="minorHAnsi" w:hAnsiTheme="minorHAnsi" w:cstheme="minorHAnsi"/>
          <w:color w:val="222222"/>
          <w:sz w:val="22"/>
          <w:szCs w:val="22"/>
        </w:rPr>
        <w:t>the</w:t>
      </w:r>
      <w:r w:rsidR="008B47B2" w:rsidRPr="008B47B2">
        <w:t xml:space="preserve"> </w:t>
      </w:r>
      <w:r w:rsidR="00F12291">
        <w:rPr>
          <w:rFonts w:asciiTheme="minorHAnsi" w:hAnsiTheme="minorHAnsi" w:cstheme="minorHAnsi"/>
          <w:color w:val="222222"/>
          <w:sz w:val="22"/>
          <w:szCs w:val="22"/>
        </w:rPr>
        <w:t>September 11</w:t>
      </w:r>
      <w:r w:rsidR="008B47B2" w:rsidRPr="008B47B2">
        <w:rPr>
          <w:rFonts w:asciiTheme="minorHAnsi" w:hAnsiTheme="minorHAnsi" w:cstheme="minorHAnsi"/>
          <w:color w:val="222222"/>
          <w:sz w:val="22"/>
          <w:szCs w:val="22"/>
        </w:rPr>
        <w:t>, 2023</w:t>
      </w:r>
      <w:r w:rsidR="008B47B2">
        <w:rPr>
          <w:rFonts w:asciiTheme="minorHAnsi" w:hAnsiTheme="minorHAnsi" w:cstheme="minorHAnsi"/>
          <w:color w:val="222222"/>
          <w:sz w:val="22"/>
          <w:szCs w:val="22"/>
        </w:rPr>
        <w:t xml:space="preserve"> minutes</w:t>
      </w:r>
      <w:r w:rsidR="00F96D6D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887C61">
        <w:rPr>
          <w:rFonts w:asciiTheme="minorHAnsi" w:hAnsiTheme="minorHAnsi" w:cstheme="minorHAnsi"/>
          <w:color w:val="222222"/>
          <w:sz w:val="22"/>
          <w:szCs w:val="22"/>
        </w:rPr>
        <w:t>with corrections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.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Report of the Chair</w:t>
      </w:r>
    </w:p>
    <w:p w:rsidR="00541DD3" w:rsidRDefault="006445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 Report</w:t>
      </w:r>
    </w:p>
    <w:p w:rsidR="006445BC" w:rsidRDefault="006445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:rsidR="00541DD3" w:rsidRPr="00541DD3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Executive Director’s Report </w:t>
      </w:r>
    </w:p>
    <w:p w:rsidR="006445BC" w:rsidRDefault="00FA0B9F" w:rsidP="006445B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Mr. Dorsey </w:t>
      </w:r>
      <w:r w:rsidR="006445BC">
        <w:rPr>
          <w:rFonts w:asciiTheme="minorHAnsi" w:hAnsiTheme="minorHAnsi" w:cstheme="minorHAnsi"/>
          <w:sz w:val="22"/>
          <w:szCs w:val="22"/>
        </w:rPr>
        <w:t xml:space="preserve">announced </w:t>
      </w:r>
      <w:r w:rsidR="00887C61">
        <w:rPr>
          <w:rFonts w:asciiTheme="minorHAnsi" w:hAnsiTheme="minorHAnsi" w:cstheme="minorHAnsi"/>
          <w:sz w:val="22"/>
          <w:szCs w:val="22"/>
        </w:rPr>
        <w:t xml:space="preserve">that </w:t>
      </w:r>
      <w:r w:rsidR="006B599E">
        <w:rPr>
          <w:rFonts w:asciiTheme="minorHAnsi" w:hAnsiTheme="minorHAnsi" w:cstheme="minorHAnsi"/>
          <w:sz w:val="22"/>
          <w:szCs w:val="22"/>
        </w:rPr>
        <w:t>he has submitted the proposal for the Sunset extension that would extend the Board through July 1, 2036.</w:t>
      </w:r>
    </w:p>
    <w:p w:rsidR="000522FA" w:rsidRDefault="000522FA" w:rsidP="00CA359E">
      <w:pPr>
        <w:rPr>
          <w:rFonts w:asciiTheme="minorHAnsi" w:eastAsia="Times New Roman" w:hAnsiTheme="minorHAnsi" w:cstheme="minorHAnsi"/>
        </w:rPr>
      </w:pPr>
    </w:p>
    <w:p w:rsidR="00CA359E" w:rsidRPr="00CA359E" w:rsidRDefault="00CA359E" w:rsidP="00CA359E">
      <w:pPr>
        <w:rPr>
          <w:rFonts w:asciiTheme="minorHAnsi" w:eastAsia="Times New Roman" w:hAnsiTheme="minorHAnsi" w:cstheme="minorHAnsi"/>
        </w:rPr>
      </w:pPr>
      <w:r w:rsidRPr="00CA359E">
        <w:rPr>
          <w:rFonts w:asciiTheme="minorHAnsi" w:eastAsia="Times New Roman" w:hAnsiTheme="minorHAnsi" w:cstheme="minorHAnsi"/>
        </w:rPr>
        <w:t xml:space="preserve">Upon a motion </w:t>
      </w:r>
      <w:r w:rsidR="006445BC">
        <w:rPr>
          <w:rFonts w:asciiTheme="minorHAnsi" w:eastAsia="Times New Roman" w:hAnsiTheme="minorHAnsi" w:cstheme="minorHAnsi"/>
          <w:b/>
        </w:rPr>
        <w:t>(I</w:t>
      </w:r>
      <w:r w:rsidR="00D42F23" w:rsidRPr="00A93C40">
        <w:rPr>
          <w:rFonts w:asciiTheme="minorHAnsi" w:eastAsia="Times New Roman" w:hAnsiTheme="minorHAnsi" w:cstheme="minorHAnsi"/>
          <w:b/>
        </w:rPr>
        <w:t>I)</w:t>
      </w:r>
      <w:r w:rsidR="00570468">
        <w:rPr>
          <w:rFonts w:asciiTheme="minorHAnsi" w:eastAsia="Times New Roman" w:hAnsiTheme="minorHAnsi" w:cstheme="minorHAnsi"/>
        </w:rPr>
        <w:t xml:space="preserve"> by Ms</w:t>
      </w:r>
      <w:r w:rsidR="006445BC">
        <w:rPr>
          <w:rFonts w:asciiTheme="minorHAnsi" w:eastAsia="Times New Roman" w:hAnsiTheme="minorHAnsi" w:cstheme="minorHAnsi"/>
        </w:rPr>
        <w:t xml:space="preserve">. </w:t>
      </w:r>
      <w:r w:rsidR="006B599E">
        <w:rPr>
          <w:rFonts w:asciiTheme="minorHAnsi" w:eastAsia="Times New Roman" w:hAnsiTheme="minorHAnsi" w:cstheme="minorHAnsi"/>
        </w:rPr>
        <w:t>Kelly</w:t>
      </w:r>
      <w:r w:rsidR="006445BC">
        <w:rPr>
          <w:rFonts w:asciiTheme="minorHAnsi" w:eastAsia="Times New Roman" w:hAnsiTheme="minorHAnsi" w:cstheme="minorHAnsi"/>
        </w:rPr>
        <w:t xml:space="preserve"> and seconded by </w:t>
      </w:r>
      <w:r w:rsidR="00887C61">
        <w:rPr>
          <w:rFonts w:asciiTheme="minorHAnsi" w:eastAsia="Times New Roman" w:hAnsiTheme="minorHAnsi" w:cstheme="minorHAnsi"/>
        </w:rPr>
        <w:t xml:space="preserve">Ms. </w:t>
      </w:r>
      <w:r w:rsidR="006B599E">
        <w:rPr>
          <w:rFonts w:asciiTheme="minorHAnsi" w:eastAsia="Times New Roman" w:hAnsiTheme="minorHAnsi" w:cstheme="minorHAnsi"/>
        </w:rPr>
        <w:t>Bourassa</w:t>
      </w:r>
      <w:r w:rsidRPr="00CA359E">
        <w:rPr>
          <w:rFonts w:asciiTheme="minorHAnsi" w:eastAsia="Times New Roman" w:hAnsiTheme="minorHAnsi" w:cstheme="minorHAnsi"/>
        </w:rPr>
        <w:t>, the Board unanimously app</w:t>
      </w:r>
      <w:r>
        <w:rPr>
          <w:rFonts w:asciiTheme="minorHAnsi" w:eastAsia="Times New Roman" w:hAnsiTheme="minorHAnsi" w:cstheme="minorHAnsi"/>
        </w:rPr>
        <w:t xml:space="preserve">roved the Executive Director’s </w:t>
      </w:r>
      <w:r w:rsidRPr="00CA359E">
        <w:rPr>
          <w:rFonts w:asciiTheme="minorHAnsi" w:eastAsia="Times New Roman" w:hAnsiTheme="minorHAnsi" w:cstheme="minorHAnsi"/>
        </w:rPr>
        <w:t>Report.</w:t>
      </w:r>
    </w:p>
    <w:p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187B43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6B321F">
        <w:rPr>
          <w:rFonts w:asciiTheme="minorHAnsi" w:hAnsiTheme="minorHAnsi" w:cstheme="minorHAnsi"/>
          <w:sz w:val="22"/>
          <w:szCs w:val="22"/>
        </w:rPr>
        <w:t xml:space="preserve">Ms. Bourassa reported on the Examination Committee’s review of the PSI examination results for </w:t>
      </w:r>
      <w:r w:rsidR="006B599E">
        <w:rPr>
          <w:rFonts w:asciiTheme="minorHAnsi" w:hAnsiTheme="minorHAnsi" w:cstheme="minorHAnsi"/>
          <w:sz w:val="22"/>
          <w:szCs w:val="22"/>
        </w:rPr>
        <w:t>September 11</w:t>
      </w:r>
      <w:r w:rsidR="006445BC">
        <w:rPr>
          <w:rFonts w:asciiTheme="minorHAnsi" w:hAnsiTheme="minorHAnsi" w:cstheme="minorHAnsi"/>
          <w:sz w:val="22"/>
          <w:szCs w:val="22"/>
        </w:rPr>
        <w:t>, 2023</w:t>
      </w:r>
      <w:r w:rsidRPr="006B321F">
        <w:rPr>
          <w:rFonts w:asciiTheme="minorHAnsi" w:hAnsiTheme="minorHAnsi" w:cstheme="minorHAnsi"/>
          <w:sz w:val="22"/>
          <w:szCs w:val="22"/>
        </w:rPr>
        <w:t xml:space="preserve"> through the present. The e</w:t>
      </w:r>
      <w:r>
        <w:rPr>
          <w:rFonts w:asciiTheme="minorHAnsi" w:hAnsiTheme="minorHAnsi" w:cstheme="minorHAnsi"/>
          <w:sz w:val="22"/>
          <w:szCs w:val="22"/>
        </w:rPr>
        <w:t>xa</w:t>
      </w:r>
      <w:r w:rsidR="006445BC">
        <w:rPr>
          <w:rFonts w:asciiTheme="minorHAnsi" w:hAnsiTheme="minorHAnsi" w:cstheme="minorHAnsi"/>
          <w:sz w:val="22"/>
          <w:szCs w:val="22"/>
        </w:rPr>
        <w:t xml:space="preserve">mination was administered to </w:t>
      </w:r>
      <w:r w:rsidR="006B599E">
        <w:rPr>
          <w:rFonts w:asciiTheme="minorHAnsi" w:hAnsiTheme="minorHAnsi" w:cstheme="minorHAnsi"/>
          <w:sz w:val="22"/>
          <w:szCs w:val="22"/>
        </w:rPr>
        <w:t>nineteen (19</w:t>
      </w:r>
      <w:r w:rsidR="00D9140B">
        <w:rPr>
          <w:rFonts w:asciiTheme="minorHAnsi" w:hAnsiTheme="minorHAnsi" w:cstheme="minorHAnsi"/>
          <w:sz w:val="22"/>
          <w:szCs w:val="22"/>
        </w:rPr>
        <w:t>)</w:t>
      </w:r>
      <w:r w:rsidR="006445BC">
        <w:rPr>
          <w:rFonts w:asciiTheme="minorHAnsi" w:hAnsiTheme="minorHAnsi" w:cstheme="minorHAnsi"/>
          <w:sz w:val="22"/>
          <w:szCs w:val="22"/>
        </w:rPr>
        <w:t xml:space="preserve"> candidates:</w:t>
      </w:r>
      <w:r w:rsidR="00D9140B" w:rsidRPr="009959F1">
        <w:rPr>
          <w:rFonts w:asciiTheme="minorHAnsi" w:hAnsiTheme="minorHAnsi" w:cstheme="minorHAnsi"/>
          <w:sz w:val="22"/>
          <w:szCs w:val="22"/>
        </w:rPr>
        <w:t xml:space="preserve"> </w:t>
      </w:r>
      <w:r w:rsidR="00340E2C">
        <w:rPr>
          <w:rFonts w:asciiTheme="minorHAnsi" w:hAnsiTheme="minorHAnsi" w:cstheme="minorHAnsi"/>
          <w:sz w:val="22"/>
          <w:szCs w:val="22"/>
        </w:rPr>
        <w:t>two</w:t>
      </w:r>
      <w:r w:rsidR="006445BC">
        <w:rPr>
          <w:rFonts w:asciiTheme="minorHAnsi" w:hAnsiTheme="minorHAnsi" w:cstheme="minorHAnsi"/>
          <w:sz w:val="22"/>
          <w:szCs w:val="22"/>
        </w:rPr>
        <w:t xml:space="preserve"> </w:t>
      </w:r>
      <w:r w:rsidR="00340E2C">
        <w:rPr>
          <w:rFonts w:asciiTheme="minorHAnsi" w:hAnsiTheme="minorHAnsi" w:cstheme="minorHAnsi"/>
          <w:sz w:val="22"/>
          <w:szCs w:val="22"/>
        </w:rPr>
        <w:t>(2)</w:t>
      </w:r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Pr="006B321F">
        <w:rPr>
          <w:rFonts w:asciiTheme="minorHAnsi" w:hAnsiTheme="minorHAnsi" w:cstheme="minorHAnsi"/>
          <w:sz w:val="22"/>
          <w:szCs w:val="22"/>
        </w:rPr>
        <w:t>pas</w:t>
      </w:r>
      <w:r>
        <w:rPr>
          <w:rFonts w:asciiTheme="minorHAnsi" w:hAnsiTheme="minorHAnsi" w:cstheme="minorHAnsi"/>
          <w:sz w:val="22"/>
          <w:szCs w:val="22"/>
        </w:rPr>
        <w:t xml:space="preserve">sed on the first </w:t>
      </w:r>
      <w:r w:rsidR="006445BC">
        <w:rPr>
          <w:rFonts w:asciiTheme="minorHAnsi" w:hAnsiTheme="minorHAnsi" w:cstheme="minorHAnsi"/>
          <w:sz w:val="22"/>
          <w:szCs w:val="22"/>
        </w:rPr>
        <w:t xml:space="preserve">attempt, </w:t>
      </w:r>
      <w:r w:rsidR="00340E2C">
        <w:rPr>
          <w:rFonts w:asciiTheme="minorHAnsi" w:hAnsiTheme="minorHAnsi" w:cstheme="minorHAnsi"/>
          <w:sz w:val="22"/>
          <w:szCs w:val="22"/>
        </w:rPr>
        <w:t>five</w:t>
      </w:r>
      <w:r w:rsidR="009959F1">
        <w:rPr>
          <w:rFonts w:asciiTheme="minorHAnsi" w:hAnsiTheme="minorHAnsi" w:cstheme="minorHAnsi"/>
          <w:sz w:val="22"/>
          <w:szCs w:val="22"/>
        </w:rPr>
        <w:t xml:space="preserve"> (</w:t>
      </w:r>
      <w:r w:rsidR="00340E2C">
        <w:rPr>
          <w:rFonts w:asciiTheme="minorHAnsi" w:hAnsiTheme="minorHAnsi" w:cstheme="minorHAnsi"/>
          <w:sz w:val="22"/>
          <w:szCs w:val="22"/>
        </w:rPr>
        <w:t>5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="006445BC">
        <w:rPr>
          <w:rFonts w:asciiTheme="minorHAnsi" w:hAnsiTheme="minorHAnsi" w:cstheme="minorHAnsi"/>
          <w:sz w:val="22"/>
          <w:szCs w:val="22"/>
        </w:rPr>
        <w:t xml:space="preserve">failed on the first attempt, </w:t>
      </w:r>
      <w:r w:rsidR="00340E2C">
        <w:rPr>
          <w:rFonts w:asciiTheme="minorHAnsi" w:hAnsiTheme="minorHAnsi" w:cstheme="minorHAnsi"/>
          <w:sz w:val="22"/>
          <w:szCs w:val="22"/>
        </w:rPr>
        <w:t>three</w:t>
      </w:r>
      <w:r w:rsidR="009959F1">
        <w:rPr>
          <w:rFonts w:asciiTheme="minorHAnsi" w:hAnsiTheme="minorHAnsi" w:cstheme="minorHAnsi"/>
          <w:sz w:val="22"/>
          <w:szCs w:val="22"/>
        </w:rPr>
        <w:t xml:space="preserve"> (</w:t>
      </w:r>
      <w:r w:rsidR="00340E2C">
        <w:rPr>
          <w:rFonts w:asciiTheme="minorHAnsi" w:hAnsiTheme="minorHAnsi" w:cstheme="minorHAnsi"/>
          <w:sz w:val="22"/>
          <w:szCs w:val="22"/>
        </w:rPr>
        <w:t>3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="006445BC">
        <w:rPr>
          <w:rFonts w:asciiTheme="minorHAnsi" w:hAnsiTheme="minorHAnsi" w:cstheme="minorHAnsi"/>
          <w:sz w:val="22"/>
          <w:szCs w:val="22"/>
        </w:rPr>
        <w:t xml:space="preserve"> repeated and passed, and</w:t>
      </w:r>
      <w:r w:rsidR="009959F1">
        <w:rPr>
          <w:rFonts w:asciiTheme="minorHAnsi" w:hAnsiTheme="minorHAnsi" w:cstheme="minorHAnsi"/>
          <w:sz w:val="22"/>
          <w:szCs w:val="22"/>
        </w:rPr>
        <w:t xml:space="preserve"> </w:t>
      </w:r>
      <w:r w:rsidR="00340E2C">
        <w:rPr>
          <w:rFonts w:asciiTheme="minorHAnsi" w:hAnsiTheme="minorHAnsi" w:cstheme="minorHAnsi"/>
          <w:sz w:val="22"/>
          <w:szCs w:val="22"/>
        </w:rPr>
        <w:t>nine</w:t>
      </w:r>
      <w:r w:rsidR="006445BC">
        <w:rPr>
          <w:rFonts w:asciiTheme="minorHAnsi" w:hAnsiTheme="minorHAnsi" w:cstheme="minorHAnsi"/>
          <w:sz w:val="22"/>
          <w:szCs w:val="22"/>
        </w:rPr>
        <w:t xml:space="preserve"> </w:t>
      </w:r>
      <w:r w:rsidR="009959F1">
        <w:rPr>
          <w:rFonts w:asciiTheme="minorHAnsi" w:hAnsiTheme="minorHAnsi" w:cstheme="minorHAnsi"/>
          <w:sz w:val="22"/>
          <w:szCs w:val="22"/>
        </w:rPr>
        <w:t>(</w:t>
      </w:r>
      <w:r w:rsidR="00340E2C">
        <w:rPr>
          <w:rFonts w:asciiTheme="minorHAnsi" w:hAnsiTheme="minorHAnsi" w:cstheme="minorHAnsi"/>
          <w:sz w:val="22"/>
          <w:szCs w:val="22"/>
        </w:rPr>
        <w:t>9</w:t>
      </w:r>
      <w:r w:rsidR="009959F1">
        <w:rPr>
          <w:rFonts w:asciiTheme="minorHAnsi" w:hAnsiTheme="minorHAnsi" w:cstheme="minorHAnsi"/>
          <w:sz w:val="22"/>
          <w:szCs w:val="22"/>
        </w:rPr>
        <w:t>)</w:t>
      </w:r>
      <w:r w:rsidRPr="006B321F">
        <w:rPr>
          <w:rFonts w:asciiTheme="minorHAnsi" w:hAnsiTheme="minorHAnsi" w:cstheme="minorHAnsi"/>
          <w:sz w:val="22"/>
          <w:szCs w:val="22"/>
        </w:rPr>
        <w:t xml:space="preserve"> </w:t>
      </w:r>
      <w:r w:rsidR="00EA258D">
        <w:rPr>
          <w:rFonts w:asciiTheme="minorHAnsi" w:hAnsiTheme="minorHAnsi" w:cstheme="minorHAnsi"/>
          <w:sz w:val="22"/>
          <w:szCs w:val="22"/>
        </w:rPr>
        <w:t xml:space="preserve">had </w:t>
      </w:r>
      <w:r w:rsidRPr="006B321F">
        <w:rPr>
          <w:rFonts w:asciiTheme="minorHAnsi" w:hAnsiTheme="minorHAnsi" w:cstheme="minorHAnsi"/>
          <w:sz w:val="22"/>
          <w:szCs w:val="22"/>
        </w:rPr>
        <w:t>repeated failed attempts.</w:t>
      </w:r>
    </w:p>
    <w:p w:rsidR="00340E2C" w:rsidRDefault="00340E2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340E2C" w:rsidRDefault="00340E2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re was also </w:t>
      </w:r>
      <w:r w:rsidR="00384537">
        <w:rPr>
          <w:rFonts w:asciiTheme="minorHAnsi" w:hAnsiTheme="minorHAnsi" w:cstheme="minorHAnsi"/>
          <w:sz w:val="22"/>
          <w:szCs w:val="22"/>
        </w:rPr>
        <w:t>a</w:t>
      </w:r>
      <w:r>
        <w:rPr>
          <w:rFonts w:asciiTheme="minorHAnsi" w:hAnsiTheme="minorHAnsi" w:cstheme="minorHAnsi"/>
          <w:sz w:val="22"/>
          <w:szCs w:val="22"/>
        </w:rPr>
        <w:t xml:space="preserve"> discussion amongst all Board members </w:t>
      </w:r>
      <w:r w:rsidR="00B57BC0">
        <w:rPr>
          <w:rFonts w:asciiTheme="minorHAnsi" w:hAnsiTheme="minorHAnsi" w:cstheme="minorHAnsi"/>
          <w:sz w:val="22"/>
          <w:szCs w:val="22"/>
        </w:rPr>
        <w:t xml:space="preserve">regarding helping first time test-takers take and pass the Maryland Exam. </w:t>
      </w:r>
      <w:r w:rsidR="00285B1F">
        <w:rPr>
          <w:rFonts w:asciiTheme="minorHAnsi" w:hAnsiTheme="minorHAnsi" w:cstheme="minorHAnsi"/>
          <w:sz w:val="22"/>
          <w:szCs w:val="22"/>
        </w:rPr>
        <w:t>Various i</w:t>
      </w:r>
      <w:r w:rsidR="00B57BC0">
        <w:rPr>
          <w:rFonts w:asciiTheme="minorHAnsi" w:hAnsiTheme="minorHAnsi" w:cstheme="minorHAnsi"/>
          <w:sz w:val="22"/>
          <w:szCs w:val="22"/>
        </w:rPr>
        <w:t>deas</w:t>
      </w:r>
      <w:r w:rsidR="00B20D8E">
        <w:rPr>
          <w:rFonts w:asciiTheme="minorHAnsi" w:hAnsiTheme="minorHAnsi" w:cstheme="minorHAnsi"/>
          <w:sz w:val="22"/>
          <w:szCs w:val="22"/>
        </w:rPr>
        <w:t>,</w:t>
      </w:r>
      <w:r w:rsidR="00285B1F">
        <w:rPr>
          <w:rFonts w:asciiTheme="minorHAnsi" w:hAnsiTheme="minorHAnsi" w:cstheme="minorHAnsi"/>
          <w:sz w:val="22"/>
          <w:szCs w:val="22"/>
        </w:rPr>
        <w:t xml:space="preserve"> </w:t>
      </w:r>
      <w:r w:rsidR="00B57BC0">
        <w:rPr>
          <w:rFonts w:asciiTheme="minorHAnsi" w:hAnsiTheme="minorHAnsi" w:cstheme="minorHAnsi"/>
          <w:sz w:val="22"/>
          <w:szCs w:val="22"/>
        </w:rPr>
        <w:t>such</w:t>
      </w:r>
      <w:r w:rsidR="00285B1F">
        <w:rPr>
          <w:rFonts w:asciiTheme="minorHAnsi" w:hAnsiTheme="minorHAnsi" w:cstheme="minorHAnsi"/>
          <w:sz w:val="22"/>
          <w:szCs w:val="22"/>
        </w:rPr>
        <w:t xml:space="preserve"> </w:t>
      </w:r>
      <w:r w:rsidR="00B57BC0">
        <w:rPr>
          <w:rFonts w:asciiTheme="minorHAnsi" w:hAnsiTheme="minorHAnsi" w:cstheme="minorHAnsi"/>
          <w:sz w:val="22"/>
          <w:szCs w:val="22"/>
        </w:rPr>
        <w:t>as</w:t>
      </w:r>
      <w:r w:rsidR="00285B1F">
        <w:rPr>
          <w:rFonts w:asciiTheme="minorHAnsi" w:hAnsiTheme="minorHAnsi" w:cstheme="minorHAnsi"/>
          <w:sz w:val="22"/>
          <w:szCs w:val="22"/>
        </w:rPr>
        <w:t>,</w:t>
      </w:r>
      <w:r w:rsidR="00B57BC0">
        <w:rPr>
          <w:rFonts w:asciiTheme="minorHAnsi" w:hAnsiTheme="minorHAnsi" w:cstheme="minorHAnsi"/>
          <w:sz w:val="22"/>
          <w:szCs w:val="22"/>
        </w:rPr>
        <w:t xml:space="preserve"> adding a survey at the end of the E</w:t>
      </w:r>
      <w:r w:rsidR="00384537">
        <w:rPr>
          <w:rFonts w:asciiTheme="minorHAnsi" w:hAnsiTheme="minorHAnsi" w:cstheme="minorHAnsi"/>
          <w:sz w:val="22"/>
          <w:szCs w:val="22"/>
        </w:rPr>
        <w:t>xam or conducting i</w:t>
      </w:r>
      <w:r w:rsidR="00285B1F">
        <w:rPr>
          <w:rFonts w:asciiTheme="minorHAnsi" w:hAnsiTheme="minorHAnsi" w:cstheme="minorHAnsi"/>
          <w:sz w:val="22"/>
          <w:szCs w:val="22"/>
        </w:rPr>
        <w:t>nterviews and/or phone calls were</w:t>
      </w:r>
      <w:r w:rsidR="00384537">
        <w:rPr>
          <w:rFonts w:asciiTheme="minorHAnsi" w:hAnsiTheme="minorHAnsi" w:cstheme="minorHAnsi"/>
          <w:sz w:val="22"/>
          <w:szCs w:val="22"/>
        </w:rPr>
        <w:t xml:space="preserve"> also confabulated. </w:t>
      </w:r>
    </w:p>
    <w:p w:rsidR="002A4675" w:rsidRDefault="002A467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</w:t>
      </w:r>
      <w:r w:rsidR="00887C61" w:rsidRPr="00887C61">
        <w:rPr>
          <w:rFonts w:asciiTheme="minorHAnsi" w:hAnsiTheme="minorHAnsi" w:cstheme="minorHAnsi"/>
          <w:b/>
          <w:sz w:val="22"/>
          <w:szCs w:val="22"/>
        </w:rPr>
        <w:t xml:space="preserve">(III) </w:t>
      </w:r>
      <w:r w:rsidR="00384537">
        <w:rPr>
          <w:rFonts w:asciiTheme="minorHAnsi" w:hAnsiTheme="minorHAnsi" w:cstheme="minorHAnsi"/>
          <w:sz w:val="22"/>
          <w:szCs w:val="22"/>
        </w:rPr>
        <w:t>by Mr. Solis</w:t>
      </w:r>
      <w:r w:rsidR="00F028E7">
        <w:rPr>
          <w:rFonts w:asciiTheme="minorHAnsi" w:hAnsiTheme="minorHAnsi" w:cstheme="minorHAnsi"/>
          <w:sz w:val="22"/>
          <w:szCs w:val="22"/>
        </w:rPr>
        <w:t xml:space="preserve"> and seconded by </w:t>
      </w:r>
      <w:r w:rsidR="00887C61">
        <w:rPr>
          <w:rFonts w:asciiTheme="minorHAnsi" w:hAnsiTheme="minorHAnsi" w:cstheme="minorHAnsi"/>
          <w:sz w:val="22"/>
          <w:szCs w:val="22"/>
        </w:rPr>
        <w:t>M</w:t>
      </w:r>
      <w:r w:rsidR="00384537">
        <w:rPr>
          <w:rFonts w:asciiTheme="minorHAnsi" w:hAnsiTheme="minorHAnsi" w:cstheme="minorHAnsi"/>
          <w:sz w:val="22"/>
          <w:szCs w:val="22"/>
        </w:rPr>
        <w:t>r</w:t>
      </w:r>
      <w:r w:rsidR="00887C61">
        <w:rPr>
          <w:rFonts w:asciiTheme="minorHAnsi" w:hAnsiTheme="minorHAnsi" w:cstheme="minorHAnsi"/>
          <w:sz w:val="22"/>
          <w:szCs w:val="22"/>
        </w:rPr>
        <w:t>. McCurdy</w:t>
      </w:r>
      <w:r>
        <w:rPr>
          <w:rFonts w:asciiTheme="minorHAnsi" w:hAnsiTheme="minorHAnsi" w:cstheme="minorHAnsi"/>
          <w:sz w:val="22"/>
          <w:szCs w:val="22"/>
        </w:rPr>
        <w:t>, the Board unanimously approved the Examination Committee Report.</w:t>
      </w:r>
    </w:p>
    <w:p w:rsidR="006B321F" w:rsidRPr="00513144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New Business</w:t>
      </w:r>
    </w:p>
    <w:p w:rsidR="00B42C01" w:rsidRDefault="00502AD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r. McKinney asked Ms. Shih if she has received </w:t>
      </w:r>
      <w:r w:rsidR="00736DD2">
        <w:rPr>
          <w:rFonts w:asciiTheme="minorHAnsi" w:hAnsiTheme="minorHAnsi" w:cstheme="minorHAnsi"/>
          <w:sz w:val="22"/>
          <w:szCs w:val="22"/>
        </w:rPr>
        <w:t>her</w:t>
      </w:r>
      <w:r w:rsidR="00E15039">
        <w:rPr>
          <w:rFonts w:asciiTheme="minorHAnsi" w:hAnsiTheme="minorHAnsi" w:cstheme="minorHAnsi"/>
          <w:sz w:val="22"/>
          <w:szCs w:val="22"/>
        </w:rPr>
        <w:t xml:space="preserve"> reappointment letter to stay an </w:t>
      </w:r>
      <w:r w:rsidR="00736DD2">
        <w:rPr>
          <w:rFonts w:asciiTheme="minorHAnsi" w:hAnsiTheme="minorHAnsi" w:cstheme="minorHAnsi"/>
          <w:sz w:val="22"/>
          <w:szCs w:val="22"/>
        </w:rPr>
        <w:t xml:space="preserve">active Board member through her next term. </w:t>
      </w:r>
      <w:r w:rsidR="00285B1F">
        <w:rPr>
          <w:rFonts w:asciiTheme="minorHAnsi" w:hAnsiTheme="minorHAnsi" w:cstheme="minorHAnsi"/>
          <w:sz w:val="22"/>
          <w:szCs w:val="22"/>
        </w:rPr>
        <w:t>Ms. Shih stated</w:t>
      </w:r>
      <w:r w:rsidR="00736DD2">
        <w:rPr>
          <w:rFonts w:asciiTheme="minorHAnsi" w:hAnsiTheme="minorHAnsi" w:cstheme="minorHAnsi"/>
          <w:sz w:val="22"/>
          <w:szCs w:val="22"/>
        </w:rPr>
        <w:t xml:space="preserve"> that she received her reappointment letter on September 18, 2023. </w:t>
      </w:r>
    </w:p>
    <w:p w:rsidR="00805819" w:rsidRPr="00751B84" w:rsidRDefault="00805819" w:rsidP="00887C61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l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Business </w:t>
      </w:r>
    </w:p>
    <w:p w:rsidR="00513144" w:rsidRPr="00E15039" w:rsidRDefault="000522FA" w:rsidP="00E15039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During </w:t>
      </w:r>
      <w:r w:rsidR="00B20D8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Old Business an election was held between Board m</w:t>
      </w:r>
      <w:r w:rsidR="00285B1F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embers. Victoria Kelly was elected</w:t>
      </w:r>
      <w:r w:rsidR="00B20D8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Chair</w:t>
      </w:r>
      <w:r w:rsidR="00285B1F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person and Janice Shih was elected</w:t>
      </w:r>
      <w:r w:rsidR="00B20D8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Vice Chair.</w:t>
      </w:r>
    </w:p>
    <w:p w:rsidR="00E15039" w:rsidRDefault="00E15039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A8242F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lose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Session</w:t>
      </w:r>
    </w:p>
    <w:p w:rsidR="00B31419" w:rsidRDefault="00B31419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A8242F" w:rsidRPr="00285B1F" w:rsidRDefault="00986A5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Upon a motion </w:t>
      </w:r>
      <w:r>
        <w:rPr>
          <w:rFonts w:asciiTheme="minorHAnsi" w:hAnsiTheme="minorHAnsi" w:cstheme="minorHAnsi"/>
          <w:b/>
          <w:bCs/>
          <w:sz w:val="22"/>
          <w:szCs w:val="22"/>
        </w:rPr>
        <w:t>(</w:t>
      </w:r>
      <w:r w:rsidR="00887C61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9959F1">
        <w:rPr>
          <w:rFonts w:asciiTheme="minorHAnsi" w:hAnsiTheme="minorHAnsi" w:cstheme="minorHAnsi"/>
          <w:b/>
          <w:bCs/>
          <w:sz w:val="22"/>
          <w:szCs w:val="22"/>
        </w:rPr>
        <w:t xml:space="preserve">V) </w:t>
      </w:r>
      <w:r w:rsidR="009959F1">
        <w:rPr>
          <w:rFonts w:asciiTheme="minorHAnsi" w:hAnsiTheme="minorHAnsi" w:cstheme="minorHAnsi"/>
          <w:bCs/>
          <w:sz w:val="22"/>
          <w:szCs w:val="22"/>
        </w:rPr>
        <w:t>by Ms</w:t>
      </w:r>
      <w:r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A15153">
        <w:rPr>
          <w:rFonts w:asciiTheme="minorHAnsi" w:hAnsiTheme="minorHAnsi" w:cstheme="minorHAnsi"/>
          <w:bCs/>
          <w:sz w:val="22"/>
          <w:szCs w:val="22"/>
        </w:rPr>
        <w:t>Bourassa</w:t>
      </w:r>
      <w:r>
        <w:rPr>
          <w:rFonts w:asciiTheme="minorHAnsi" w:hAnsiTheme="minorHAnsi" w:cstheme="minorHAnsi"/>
          <w:bCs/>
          <w:sz w:val="22"/>
          <w:szCs w:val="22"/>
        </w:rPr>
        <w:t xml:space="preserve"> and seconded by Mr. </w:t>
      </w:r>
      <w:proofErr w:type="spellStart"/>
      <w:r w:rsidR="00A15153">
        <w:rPr>
          <w:rFonts w:asciiTheme="minorHAnsi" w:hAnsiTheme="minorHAnsi" w:cstheme="minorHAnsi"/>
          <w:bCs/>
          <w:sz w:val="22"/>
          <w:szCs w:val="22"/>
        </w:rPr>
        <w:t>Manyara</w:t>
      </w:r>
      <w:proofErr w:type="spellEnd"/>
      <w:r>
        <w:rPr>
          <w:rFonts w:asciiTheme="minorHAnsi" w:hAnsiTheme="minorHAnsi" w:cstheme="minorHAnsi"/>
          <w:bCs/>
          <w:sz w:val="22"/>
          <w:szCs w:val="22"/>
        </w:rPr>
        <w:t>, t</w:t>
      </w:r>
      <w:r w:rsidR="00C651D5">
        <w:rPr>
          <w:rFonts w:asciiTheme="minorHAnsi" w:hAnsiTheme="minorHAnsi" w:cstheme="minorHAnsi"/>
          <w:bCs/>
          <w:sz w:val="22"/>
          <w:szCs w:val="22"/>
        </w:rPr>
        <w:t>he Board went in</w:t>
      </w:r>
      <w:r w:rsidR="00B31419">
        <w:rPr>
          <w:rFonts w:asciiTheme="minorHAnsi" w:hAnsiTheme="minorHAnsi" w:cstheme="minorHAnsi"/>
          <w:bCs/>
          <w:sz w:val="22"/>
          <w:szCs w:val="22"/>
        </w:rPr>
        <w:t xml:space="preserve">to </w:t>
      </w:r>
      <w:r w:rsidR="00C651D5">
        <w:rPr>
          <w:rFonts w:asciiTheme="minorHAnsi" w:hAnsiTheme="minorHAnsi" w:cstheme="minorHAnsi"/>
          <w:bCs/>
          <w:sz w:val="22"/>
          <w:szCs w:val="22"/>
        </w:rPr>
        <w:t xml:space="preserve">a </w:t>
      </w:r>
      <w:r w:rsidR="00B31419">
        <w:rPr>
          <w:rFonts w:asciiTheme="minorHAnsi" w:hAnsiTheme="minorHAnsi" w:cstheme="minorHAnsi"/>
          <w:bCs/>
          <w:sz w:val="22"/>
          <w:szCs w:val="22"/>
        </w:rPr>
        <w:t>close</w:t>
      </w:r>
      <w:r w:rsidR="00C651D5">
        <w:rPr>
          <w:rFonts w:asciiTheme="minorHAnsi" w:hAnsiTheme="minorHAnsi" w:cstheme="minorHAnsi"/>
          <w:bCs/>
          <w:sz w:val="22"/>
          <w:szCs w:val="22"/>
        </w:rPr>
        <w:t>d</w:t>
      </w:r>
      <w:r w:rsidR="00A15153">
        <w:rPr>
          <w:rFonts w:asciiTheme="minorHAnsi" w:hAnsiTheme="minorHAnsi" w:cstheme="minorHAnsi"/>
          <w:bCs/>
          <w:sz w:val="22"/>
          <w:szCs w:val="22"/>
        </w:rPr>
        <w:t xml:space="preserve"> session at 11:</w:t>
      </w:r>
      <w:r w:rsidR="00B31419">
        <w:rPr>
          <w:rFonts w:asciiTheme="minorHAnsi" w:hAnsiTheme="minorHAnsi" w:cstheme="minorHAnsi"/>
          <w:bCs/>
          <w:sz w:val="22"/>
          <w:szCs w:val="22"/>
        </w:rPr>
        <w:t>1</w:t>
      </w:r>
      <w:r w:rsidR="00A15153">
        <w:rPr>
          <w:rFonts w:asciiTheme="minorHAnsi" w:hAnsiTheme="minorHAnsi" w:cstheme="minorHAnsi"/>
          <w:bCs/>
          <w:sz w:val="22"/>
          <w:szCs w:val="22"/>
        </w:rPr>
        <w:t>0</w:t>
      </w:r>
      <w:r w:rsidR="00B31419">
        <w:rPr>
          <w:rFonts w:asciiTheme="minorHAnsi" w:hAnsiTheme="minorHAnsi" w:cstheme="minorHAnsi"/>
          <w:bCs/>
          <w:sz w:val="22"/>
          <w:szCs w:val="22"/>
        </w:rPr>
        <w:t xml:space="preserve"> a.m.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579BC" w:rsidRPr="002579BC" w:rsidRDefault="000D6B7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turn t</w:t>
      </w:r>
      <w:r w:rsidR="006B321F">
        <w:rPr>
          <w:rFonts w:asciiTheme="minorHAnsi" w:hAnsiTheme="minorHAnsi" w:cstheme="minorHAnsi"/>
          <w:b/>
          <w:sz w:val="22"/>
          <w:szCs w:val="22"/>
        </w:rPr>
        <w:t>o</w:t>
      </w:r>
      <w:r w:rsidR="002579BC" w:rsidRPr="002579BC">
        <w:rPr>
          <w:rFonts w:asciiTheme="minorHAnsi" w:hAnsiTheme="minorHAnsi" w:cstheme="minorHAnsi"/>
          <w:b/>
          <w:sz w:val="22"/>
          <w:szCs w:val="22"/>
        </w:rPr>
        <w:t xml:space="preserve"> Open Session</w:t>
      </w:r>
    </w:p>
    <w:p w:rsidR="002579BC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1212E" w:rsidRDefault="00A1212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by </w:t>
      </w:r>
      <w:r>
        <w:rPr>
          <w:rFonts w:asciiTheme="minorHAnsi" w:hAnsiTheme="minorHAnsi" w:cstheme="minorHAnsi"/>
          <w:b/>
          <w:sz w:val="22"/>
          <w:szCs w:val="22"/>
        </w:rPr>
        <w:t>(V</w:t>
      </w:r>
      <w:r w:rsidRPr="00A1212E">
        <w:rPr>
          <w:rFonts w:asciiTheme="minorHAnsi" w:hAnsiTheme="minorHAnsi" w:cstheme="minorHAnsi"/>
          <w:b/>
          <w:sz w:val="22"/>
          <w:szCs w:val="22"/>
        </w:rPr>
        <w:t>)</w:t>
      </w:r>
      <w:r w:rsidR="00A15153">
        <w:rPr>
          <w:rFonts w:asciiTheme="minorHAnsi" w:hAnsiTheme="minorHAnsi" w:cstheme="minorHAnsi"/>
          <w:sz w:val="22"/>
          <w:szCs w:val="22"/>
        </w:rPr>
        <w:t xml:space="preserve"> Mr</w:t>
      </w:r>
      <w:r w:rsidR="006F27D9">
        <w:rPr>
          <w:rFonts w:asciiTheme="minorHAnsi" w:hAnsiTheme="minorHAnsi" w:cstheme="minorHAnsi"/>
          <w:sz w:val="22"/>
          <w:szCs w:val="22"/>
        </w:rPr>
        <w:t xml:space="preserve">. </w:t>
      </w:r>
      <w:r w:rsidR="00A15153">
        <w:rPr>
          <w:rFonts w:asciiTheme="minorHAnsi" w:hAnsiTheme="minorHAnsi" w:cstheme="minorHAnsi"/>
          <w:sz w:val="22"/>
          <w:szCs w:val="22"/>
        </w:rPr>
        <w:t>M</w:t>
      </w:r>
      <w:r w:rsidR="006F27D9">
        <w:rPr>
          <w:rFonts w:asciiTheme="minorHAnsi" w:hAnsiTheme="minorHAnsi" w:cstheme="minorHAnsi"/>
          <w:sz w:val="22"/>
          <w:szCs w:val="22"/>
        </w:rPr>
        <w:t>cCurdy and seconded by Mr</w:t>
      </w:r>
      <w:r w:rsidR="00887C61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="006F27D9">
        <w:rPr>
          <w:rFonts w:asciiTheme="minorHAnsi" w:hAnsiTheme="minorHAnsi" w:cstheme="minorHAnsi"/>
          <w:sz w:val="22"/>
          <w:szCs w:val="22"/>
        </w:rPr>
        <w:t>Manyara</w:t>
      </w:r>
      <w:proofErr w:type="spellEnd"/>
      <w:r w:rsidR="00887C61">
        <w:rPr>
          <w:rFonts w:asciiTheme="minorHAnsi" w:hAnsiTheme="minorHAnsi" w:cstheme="minorHAnsi"/>
          <w:sz w:val="22"/>
          <w:szCs w:val="22"/>
        </w:rPr>
        <w:t xml:space="preserve"> </w:t>
      </w:r>
      <w:r w:rsidRPr="00A1212E">
        <w:rPr>
          <w:rFonts w:asciiTheme="minorHAnsi" w:hAnsiTheme="minorHAnsi" w:cstheme="minorHAnsi"/>
          <w:sz w:val="22"/>
          <w:szCs w:val="22"/>
        </w:rPr>
        <w:t>the Board unanimously voted to approve the decisions made in the closed session.</w:t>
      </w:r>
    </w:p>
    <w:p w:rsidR="00D50FF6" w:rsidRPr="00D50FF6" w:rsidRDefault="00D50FF6" w:rsidP="00D50FF6">
      <w:pPr>
        <w:pStyle w:val="NormalWeb"/>
        <w:shd w:val="clear" w:color="auto" w:fill="FFFFFF"/>
        <w:spacing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50FF6">
        <w:rPr>
          <w:rFonts w:asciiTheme="minorHAnsi" w:hAnsiTheme="minorHAnsi" w:cstheme="minorHAnsi"/>
          <w:b/>
          <w:sz w:val="22"/>
          <w:szCs w:val="22"/>
        </w:rPr>
        <w:t>Adjournment</w:t>
      </w:r>
    </w:p>
    <w:p w:rsidR="001F6B10" w:rsidRPr="00A81801" w:rsidRDefault="00D50FF6" w:rsidP="00D50FF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50FF6">
        <w:rPr>
          <w:rFonts w:asciiTheme="minorHAnsi" w:hAnsiTheme="minorHAnsi" w:cstheme="minorHAnsi"/>
          <w:sz w:val="22"/>
          <w:szCs w:val="22"/>
        </w:rPr>
        <w:t>There being no fu</w:t>
      </w:r>
      <w:r>
        <w:rPr>
          <w:rFonts w:asciiTheme="minorHAnsi" w:hAnsiTheme="minorHAnsi" w:cstheme="minorHAnsi"/>
          <w:sz w:val="22"/>
          <w:szCs w:val="22"/>
        </w:rPr>
        <w:t xml:space="preserve">rther business, 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285B1F">
        <w:rPr>
          <w:rFonts w:asciiTheme="minorHAnsi" w:hAnsiTheme="minorHAnsi" w:cstheme="minorHAnsi"/>
          <w:b/>
          <w:sz w:val="22"/>
          <w:szCs w:val="22"/>
        </w:rPr>
        <w:t>VI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6F27D9">
        <w:rPr>
          <w:rFonts w:asciiTheme="minorHAnsi" w:hAnsiTheme="minorHAnsi" w:cstheme="minorHAnsi"/>
          <w:sz w:val="22"/>
          <w:szCs w:val="22"/>
        </w:rPr>
        <w:t xml:space="preserve"> by Ms.</w:t>
      </w:r>
      <w:r w:rsidR="00E250EF">
        <w:rPr>
          <w:rFonts w:asciiTheme="minorHAnsi" w:hAnsiTheme="minorHAnsi" w:cstheme="minorHAnsi"/>
          <w:sz w:val="22"/>
          <w:szCs w:val="22"/>
        </w:rPr>
        <w:t xml:space="preserve"> </w:t>
      </w:r>
      <w:r w:rsidR="006F27D9">
        <w:rPr>
          <w:rFonts w:asciiTheme="minorHAnsi" w:hAnsiTheme="minorHAnsi" w:cstheme="minorHAnsi"/>
          <w:sz w:val="22"/>
          <w:szCs w:val="22"/>
        </w:rPr>
        <w:t>Kelly and seconded by Mr. Solis</w:t>
      </w:r>
      <w:r w:rsidRPr="00D50FF6">
        <w:rPr>
          <w:rFonts w:asciiTheme="minorHAnsi" w:hAnsiTheme="minorHAnsi" w:cstheme="minorHAnsi"/>
          <w:sz w:val="22"/>
          <w:szCs w:val="22"/>
        </w:rPr>
        <w:t>, the Board unanimously voted t</w:t>
      </w:r>
      <w:r w:rsidR="000D6B7E">
        <w:rPr>
          <w:rFonts w:asciiTheme="minorHAnsi" w:hAnsiTheme="minorHAnsi" w:cstheme="minorHAnsi"/>
          <w:sz w:val="22"/>
          <w:szCs w:val="22"/>
        </w:rPr>
        <w:t xml:space="preserve">o adjourn the </w:t>
      </w:r>
      <w:r w:rsidR="00E250EF">
        <w:rPr>
          <w:rFonts w:asciiTheme="minorHAnsi" w:hAnsiTheme="minorHAnsi" w:cstheme="minorHAnsi"/>
          <w:sz w:val="22"/>
          <w:szCs w:val="22"/>
        </w:rPr>
        <w:t>meeting</w:t>
      </w:r>
      <w:r w:rsidR="006F27D9">
        <w:rPr>
          <w:rFonts w:asciiTheme="minorHAnsi" w:hAnsiTheme="minorHAnsi" w:cstheme="minorHAnsi"/>
          <w:sz w:val="22"/>
          <w:szCs w:val="22"/>
        </w:rPr>
        <w:t xml:space="preserve"> at 11:28</w:t>
      </w:r>
      <w:r w:rsidR="00245A5D">
        <w:rPr>
          <w:rFonts w:asciiTheme="minorHAnsi" w:hAnsiTheme="minorHAnsi" w:cstheme="minorHAnsi"/>
          <w:sz w:val="22"/>
          <w:szCs w:val="22"/>
        </w:rPr>
        <w:t xml:space="preserve"> a</w:t>
      </w:r>
      <w:r w:rsidR="00E250EF">
        <w:rPr>
          <w:rFonts w:asciiTheme="minorHAnsi" w:hAnsiTheme="minorHAnsi" w:cstheme="minorHAnsi"/>
          <w:sz w:val="22"/>
          <w:szCs w:val="22"/>
        </w:rPr>
        <w:t>.</w:t>
      </w:r>
      <w:r w:rsidR="00245A5D">
        <w:rPr>
          <w:rFonts w:asciiTheme="minorHAnsi" w:hAnsiTheme="minorHAnsi" w:cstheme="minorHAnsi"/>
          <w:sz w:val="22"/>
          <w:szCs w:val="22"/>
        </w:rPr>
        <w:t>m.</w:t>
      </w:r>
    </w:p>
    <w:p w:rsidR="00D50FF6" w:rsidRDefault="00D50FF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6F27D9">
        <w:rPr>
          <w:rFonts w:asciiTheme="minorHAnsi" w:hAnsiTheme="minorHAnsi" w:cstheme="minorHAnsi"/>
          <w:sz w:val="22"/>
          <w:szCs w:val="22"/>
        </w:rPr>
        <w:t>November 13</w:t>
      </w:r>
      <w:r w:rsidR="00290539">
        <w:rPr>
          <w:rFonts w:asciiTheme="minorHAnsi" w:hAnsiTheme="minorHAnsi" w:cstheme="minorHAnsi"/>
          <w:sz w:val="22"/>
          <w:szCs w:val="22"/>
        </w:rPr>
        <w:t>,</w:t>
      </w:r>
      <w:r w:rsidR="009F0472" w:rsidRPr="00A81801">
        <w:rPr>
          <w:rFonts w:asciiTheme="minorHAnsi" w:hAnsiTheme="minorHAnsi" w:cstheme="minorHAnsi"/>
          <w:sz w:val="22"/>
          <w:szCs w:val="22"/>
        </w:rPr>
        <w:t xml:space="preserve"> 202</w:t>
      </w:r>
      <w:r w:rsidR="006B321F">
        <w:rPr>
          <w:rFonts w:asciiTheme="minorHAnsi" w:hAnsiTheme="minorHAnsi" w:cstheme="minorHAnsi"/>
          <w:sz w:val="22"/>
          <w:szCs w:val="22"/>
        </w:rPr>
        <w:t>3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="00993040">
        <w:rPr>
          <w:rFonts w:asciiTheme="minorHAnsi" w:hAnsiTheme="minorHAnsi" w:cstheme="minorHAnsi"/>
          <w:sz w:val="22"/>
          <w:szCs w:val="22"/>
        </w:rPr>
        <w:t xml:space="preserve"> at 10:00</w:t>
      </w:r>
      <w:r w:rsidRPr="00A81801">
        <w:rPr>
          <w:rFonts w:asciiTheme="minorHAnsi" w:hAnsiTheme="minorHAnsi" w:cstheme="minorHAnsi"/>
          <w:sz w:val="22"/>
          <w:szCs w:val="22"/>
        </w:rPr>
        <w:t xml:space="preserve"> a.m.</w:t>
      </w:r>
    </w:p>
    <w:p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___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 </w:t>
      </w:r>
      <w:r w:rsidR="00E72E7D">
        <w:rPr>
          <w:rFonts w:asciiTheme="minorHAnsi" w:hAnsiTheme="minorHAnsi" w:cstheme="minorHAnsi"/>
          <w:u w:val="single"/>
        </w:rPr>
        <w:t>x</w:t>
      </w:r>
      <w:r w:rsidR="005C0E60" w:rsidRPr="00A81801">
        <w:rPr>
          <w:rFonts w:asciiTheme="minorHAnsi" w:hAnsiTheme="minorHAnsi" w:cstheme="minorHAnsi"/>
          <w:u w:val="single"/>
        </w:rPr>
        <w:t xml:space="preserve">    </w:t>
      </w:r>
      <w:proofErr w:type="gramStart"/>
      <w:r w:rsidR="00361ACD" w:rsidRPr="00A81801">
        <w:rPr>
          <w:rFonts w:asciiTheme="minorHAnsi" w:hAnsiTheme="minorHAnsi" w:cstheme="minorHAnsi"/>
        </w:rPr>
        <w:t>Without</w:t>
      </w:r>
      <w:proofErr w:type="gramEnd"/>
      <w:r w:rsidR="00361ACD" w:rsidRPr="00A81801">
        <w:rPr>
          <w:rFonts w:asciiTheme="minorHAnsi" w:hAnsiTheme="minorHAnsi" w:cstheme="minorHAnsi"/>
        </w:rPr>
        <w:t xml:space="preserve"> corrections</w:t>
      </w:r>
    </w:p>
    <w:p w:rsidR="00361ACD" w:rsidRPr="00A81801" w:rsidRDefault="00361ACD" w:rsidP="00AD3F86">
      <w:pPr>
        <w:spacing w:after="0" w:line="240" w:lineRule="auto"/>
        <w:rPr>
          <w:rFonts w:asciiTheme="minorHAnsi" w:hAnsiTheme="minorHAnsi" w:cstheme="minorHAnsi"/>
        </w:rPr>
      </w:pPr>
    </w:p>
    <w:p w:rsidR="002579BC" w:rsidRDefault="00180111" w:rsidP="00F1541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</w:t>
      </w:r>
      <w:r w:rsidR="00E72E7D">
        <w:rPr>
          <w:rFonts w:asciiTheme="minorHAnsi" w:hAnsiTheme="minorHAnsi" w:cstheme="minorHAnsi"/>
        </w:rPr>
        <w:t>Signature on file_________________</w:t>
      </w:r>
      <w:r w:rsidR="00E72E7D">
        <w:rPr>
          <w:rFonts w:asciiTheme="minorHAnsi" w:hAnsiTheme="minorHAnsi" w:cstheme="minorHAnsi"/>
        </w:rPr>
        <w:tab/>
      </w:r>
      <w:r w:rsidR="00E72E7D">
        <w:rPr>
          <w:rFonts w:asciiTheme="minorHAnsi" w:hAnsiTheme="minorHAnsi" w:cstheme="minorHAnsi"/>
        </w:rPr>
        <w:tab/>
        <w:t xml:space="preserve">                </w:t>
      </w:r>
      <w:bookmarkStart w:id="0" w:name="_GoBack"/>
      <w:bookmarkEnd w:id="0"/>
      <w:r w:rsidR="00E72E7D">
        <w:rPr>
          <w:rFonts w:asciiTheme="minorHAnsi" w:hAnsiTheme="minorHAnsi" w:cstheme="minorHAnsi"/>
        </w:rPr>
        <w:t>November 20, 2023</w:t>
      </w:r>
      <w:r w:rsidR="005F0B68">
        <w:rPr>
          <w:rFonts w:asciiTheme="minorHAnsi" w:hAnsiTheme="minorHAnsi" w:cstheme="minorHAnsi"/>
        </w:rPr>
        <w:t>_____________________</w:t>
      </w:r>
      <w:r w:rsidR="002579BC">
        <w:rPr>
          <w:rFonts w:asciiTheme="minorHAnsi" w:hAnsiTheme="minorHAnsi" w:cstheme="minorHAnsi"/>
        </w:rPr>
        <w:tab/>
      </w:r>
    </w:p>
    <w:p w:rsidR="00361ACD" w:rsidRPr="002579BC" w:rsidRDefault="00285B1F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</w:rPr>
        <w:t>Victoria Kelly</w:t>
      </w:r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</w:p>
    <w:sectPr w:rsidR="00361ACD" w:rsidRPr="002579BC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340C" w:rsidRDefault="00DF340C" w:rsidP="002F1137">
      <w:pPr>
        <w:spacing w:after="0" w:line="240" w:lineRule="auto"/>
      </w:pPr>
      <w:r>
        <w:separator/>
      </w:r>
    </w:p>
  </w:endnote>
  <w:end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2E7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086" w:rsidRDefault="00FB6086">
    <w:pPr>
      <w:pStyle w:val="Footer"/>
      <w:jc w:val="center"/>
    </w:pPr>
  </w:p>
  <w:p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340C" w:rsidRDefault="00DF340C" w:rsidP="002F1137">
      <w:pPr>
        <w:spacing w:after="0" w:line="240" w:lineRule="auto"/>
      </w:pPr>
      <w:r>
        <w:separator/>
      </w:r>
    </w:p>
  </w:footnote>
  <w:foot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46ECD"/>
    <w:multiLevelType w:val="hybridMultilevel"/>
    <w:tmpl w:val="9286C874"/>
    <w:lvl w:ilvl="0" w:tplc="E726356A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D939BC"/>
    <w:multiLevelType w:val="hybridMultilevel"/>
    <w:tmpl w:val="23944E82"/>
    <w:lvl w:ilvl="0" w:tplc="04090015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F2BC3"/>
    <w:multiLevelType w:val="hybridMultilevel"/>
    <w:tmpl w:val="86969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7C11F4"/>
    <w:multiLevelType w:val="hybridMultilevel"/>
    <w:tmpl w:val="7D9EBD66"/>
    <w:lvl w:ilvl="0" w:tplc="9BEAE576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8"/>
  </w:num>
  <w:num w:numId="3">
    <w:abstractNumId w:val="10"/>
  </w:num>
  <w:num w:numId="4">
    <w:abstractNumId w:val="14"/>
  </w:num>
  <w:num w:numId="5">
    <w:abstractNumId w:val="4"/>
  </w:num>
  <w:num w:numId="6">
    <w:abstractNumId w:val="2"/>
  </w:num>
  <w:num w:numId="7">
    <w:abstractNumId w:val="13"/>
  </w:num>
  <w:num w:numId="8">
    <w:abstractNumId w:val="1"/>
  </w:num>
  <w:num w:numId="9">
    <w:abstractNumId w:val="11"/>
  </w:num>
  <w:num w:numId="10">
    <w:abstractNumId w:val="3"/>
  </w:num>
  <w:num w:numId="11">
    <w:abstractNumId w:val="5"/>
  </w:num>
  <w:num w:numId="12">
    <w:abstractNumId w:val="9"/>
  </w:num>
  <w:num w:numId="13">
    <w:abstractNumId w:val="17"/>
  </w:num>
  <w:num w:numId="14">
    <w:abstractNumId w:val="0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6"/>
  </w:num>
  <w:num w:numId="18">
    <w:abstractNumId w:val="12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qQUAQVUj+S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4202D"/>
    <w:rsid w:val="000478E2"/>
    <w:rsid w:val="000522FA"/>
    <w:rsid w:val="000664CC"/>
    <w:rsid w:val="0007122A"/>
    <w:rsid w:val="00077E84"/>
    <w:rsid w:val="00081815"/>
    <w:rsid w:val="00084952"/>
    <w:rsid w:val="00087456"/>
    <w:rsid w:val="00087CE4"/>
    <w:rsid w:val="000905A2"/>
    <w:rsid w:val="00091A54"/>
    <w:rsid w:val="00091E28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D6B7E"/>
    <w:rsid w:val="000E6D18"/>
    <w:rsid w:val="000F0E47"/>
    <w:rsid w:val="000F67DD"/>
    <w:rsid w:val="001020B1"/>
    <w:rsid w:val="001113CA"/>
    <w:rsid w:val="001146C5"/>
    <w:rsid w:val="00114EC3"/>
    <w:rsid w:val="00122C35"/>
    <w:rsid w:val="00123175"/>
    <w:rsid w:val="00133DC2"/>
    <w:rsid w:val="00133FAB"/>
    <w:rsid w:val="0014197D"/>
    <w:rsid w:val="00147CE4"/>
    <w:rsid w:val="00151505"/>
    <w:rsid w:val="00152BCA"/>
    <w:rsid w:val="00156176"/>
    <w:rsid w:val="0016090D"/>
    <w:rsid w:val="00160E84"/>
    <w:rsid w:val="0016290B"/>
    <w:rsid w:val="001672F2"/>
    <w:rsid w:val="0016776B"/>
    <w:rsid w:val="001714C4"/>
    <w:rsid w:val="001777D7"/>
    <w:rsid w:val="00180111"/>
    <w:rsid w:val="00185343"/>
    <w:rsid w:val="00187B43"/>
    <w:rsid w:val="001900D4"/>
    <w:rsid w:val="0019152F"/>
    <w:rsid w:val="00191BD9"/>
    <w:rsid w:val="001B27C3"/>
    <w:rsid w:val="001B4AFF"/>
    <w:rsid w:val="001C2D70"/>
    <w:rsid w:val="001C5847"/>
    <w:rsid w:val="001D3318"/>
    <w:rsid w:val="001D6320"/>
    <w:rsid w:val="001D668F"/>
    <w:rsid w:val="001D6A0D"/>
    <w:rsid w:val="001E0FDE"/>
    <w:rsid w:val="001E2271"/>
    <w:rsid w:val="001E5656"/>
    <w:rsid w:val="001E5E70"/>
    <w:rsid w:val="001E6680"/>
    <w:rsid w:val="001E6924"/>
    <w:rsid w:val="001E7E48"/>
    <w:rsid w:val="001F072C"/>
    <w:rsid w:val="001F1314"/>
    <w:rsid w:val="001F33BE"/>
    <w:rsid w:val="001F69FA"/>
    <w:rsid w:val="001F6B10"/>
    <w:rsid w:val="001F7CAD"/>
    <w:rsid w:val="0020478E"/>
    <w:rsid w:val="0020655E"/>
    <w:rsid w:val="002138AE"/>
    <w:rsid w:val="0021674E"/>
    <w:rsid w:val="00225506"/>
    <w:rsid w:val="00225A80"/>
    <w:rsid w:val="002267CE"/>
    <w:rsid w:val="002273F7"/>
    <w:rsid w:val="00233813"/>
    <w:rsid w:val="00235F73"/>
    <w:rsid w:val="00240E56"/>
    <w:rsid w:val="00242728"/>
    <w:rsid w:val="00245A5D"/>
    <w:rsid w:val="00250716"/>
    <w:rsid w:val="0025224C"/>
    <w:rsid w:val="0025386A"/>
    <w:rsid w:val="002571C3"/>
    <w:rsid w:val="002579BC"/>
    <w:rsid w:val="00266632"/>
    <w:rsid w:val="00267D1E"/>
    <w:rsid w:val="00271A21"/>
    <w:rsid w:val="002819EB"/>
    <w:rsid w:val="00283F5F"/>
    <w:rsid w:val="00285B1F"/>
    <w:rsid w:val="00290539"/>
    <w:rsid w:val="00296D4D"/>
    <w:rsid w:val="002A4675"/>
    <w:rsid w:val="002B2ABD"/>
    <w:rsid w:val="002B4C36"/>
    <w:rsid w:val="002B5799"/>
    <w:rsid w:val="002B6757"/>
    <w:rsid w:val="002B7264"/>
    <w:rsid w:val="002C0A72"/>
    <w:rsid w:val="002D3E07"/>
    <w:rsid w:val="002D694F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37C2C"/>
    <w:rsid w:val="00340E2C"/>
    <w:rsid w:val="00345D1F"/>
    <w:rsid w:val="00350E9A"/>
    <w:rsid w:val="00350F4A"/>
    <w:rsid w:val="0035109F"/>
    <w:rsid w:val="00353FC0"/>
    <w:rsid w:val="003544B5"/>
    <w:rsid w:val="00361ACD"/>
    <w:rsid w:val="003629BA"/>
    <w:rsid w:val="00362B4F"/>
    <w:rsid w:val="00365957"/>
    <w:rsid w:val="00367AC7"/>
    <w:rsid w:val="0037169A"/>
    <w:rsid w:val="00375901"/>
    <w:rsid w:val="00375C0D"/>
    <w:rsid w:val="00376CA7"/>
    <w:rsid w:val="00377A87"/>
    <w:rsid w:val="00377DE7"/>
    <w:rsid w:val="00380A88"/>
    <w:rsid w:val="00384537"/>
    <w:rsid w:val="003920FD"/>
    <w:rsid w:val="00393288"/>
    <w:rsid w:val="003A1AB8"/>
    <w:rsid w:val="003A3911"/>
    <w:rsid w:val="003A62E1"/>
    <w:rsid w:val="003A7166"/>
    <w:rsid w:val="003B525D"/>
    <w:rsid w:val="003B52CF"/>
    <w:rsid w:val="003B544F"/>
    <w:rsid w:val="003B5E6F"/>
    <w:rsid w:val="003C2819"/>
    <w:rsid w:val="003C55F1"/>
    <w:rsid w:val="003C6D50"/>
    <w:rsid w:val="003C7978"/>
    <w:rsid w:val="003D029F"/>
    <w:rsid w:val="003D38CC"/>
    <w:rsid w:val="003E7D48"/>
    <w:rsid w:val="00404C99"/>
    <w:rsid w:val="00415518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7244B"/>
    <w:rsid w:val="00472903"/>
    <w:rsid w:val="00475B8E"/>
    <w:rsid w:val="004765CA"/>
    <w:rsid w:val="00476661"/>
    <w:rsid w:val="00476DF7"/>
    <w:rsid w:val="00483DAF"/>
    <w:rsid w:val="00485407"/>
    <w:rsid w:val="004A1AEF"/>
    <w:rsid w:val="004A3859"/>
    <w:rsid w:val="004B0254"/>
    <w:rsid w:val="004B133A"/>
    <w:rsid w:val="004B247B"/>
    <w:rsid w:val="004B4475"/>
    <w:rsid w:val="004B5382"/>
    <w:rsid w:val="004B5911"/>
    <w:rsid w:val="004C4184"/>
    <w:rsid w:val="004D13F2"/>
    <w:rsid w:val="004D6EF1"/>
    <w:rsid w:val="004E20A3"/>
    <w:rsid w:val="004E5A66"/>
    <w:rsid w:val="004E606D"/>
    <w:rsid w:val="004F0399"/>
    <w:rsid w:val="00502ADF"/>
    <w:rsid w:val="00506D01"/>
    <w:rsid w:val="00507036"/>
    <w:rsid w:val="00512789"/>
    <w:rsid w:val="00512FD3"/>
    <w:rsid w:val="00513144"/>
    <w:rsid w:val="0052452A"/>
    <w:rsid w:val="0053169E"/>
    <w:rsid w:val="005317B5"/>
    <w:rsid w:val="005373AE"/>
    <w:rsid w:val="00541DD3"/>
    <w:rsid w:val="00546949"/>
    <w:rsid w:val="00546D5C"/>
    <w:rsid w:val="00551B85"/>
    <w:rsid w:val="00553698"/>
    <w:rsid w:val="00554A71"/>
    <w:rsid w:val="00554E03"/>
    <w:rsid w:val="005601B2"/>
    <w:rsid w:val="005642AB"/>
    <w:rsid w:val="00564C79"/>
    <w:rsid w:val="005661C5"/>
    <w:rsid w:val="00570468"/>
    <w:rsid w:val="00571A57"/>
    <w:rsid w:val="00571E91"/>
    <w:rsid w:val="00573872"/>
    <w:rsid w:val="00573ACE"/>
    <w:rsid w:val="005752FB"/>
    <w:rsid w:val="005804C6"/>
    <w:rsid w:val="00581D95"/>
    <w:rsid w:val="00584CD8"/>
    <w:rsid w:val="00587233"/>
    <w:rsid w:val="005A2267"/>
    <w:rsid w:val="005B5053"/>
    <w:rsid w:val="005C09E7"/>
    <w:rsid w:val="005C0E60"/>
    <w:rsid w:val="005D3179"/>
    <w:rsid w:val="005D35F7"/>
    <w:rsid w:val="005D3C2F"/>
    <w:rsid w:val="005D3DB1"/>
    <w:rsid w:val="005D63AF"/>
    <w:rsid w:val="005D7032"/>
    <w:rsid w:val="005D7C02"/>
    <w:rsid w:val="005E0016"/>
    <w:rsid w:val="005E4D9F"/>
    <w:rsid w:val="005E5092"/>
    <w:rsid w:val="005E5D82"/>
    <w:rsid w:val="005F0B68"/>
    <w:rsid w:val="005F3113"/>
    <w:rsid w:val="005F71A1"/>
    <w:rsid w:val="005F7262"/>
    <w:rsid w:val="00603809"/>
    <w:rsid w:val="006044F7"/>
    <w:rsid w:val="00605751"/>
    <w:rsid w:val="00605A16"/>
    <w:rsid w:val="006127B3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51A7"/>
    <w:rsid w:val="00636DBC"/>
    <w:rsid w:val="00640D0E"/>
    <w:rsid w:val="00642C0F"/>
    <w:rsid w:val="006445BC"/>
    <w:rsid w:val="006448D9"/>
    <w:rsid w:val="00656788"/>
    <w:rsid w:val="00660524"/>
    <w:rsid w:val="00660B41"/>
    <w:rsid w:val="00661990"/>
    <w:rsid w:val="006626ED"/>
    <w:rsid w:val="00665DE3"/>
    <w:rsid w:val="006679CB"/>
    <w:rsid w:val="006727BF"/>
    <w:rsid w:val="006752E0"/>
    <w:rsid w:val="00682B8C"/>
    <w:rsid w:val="00686420"/>
    <w:rsid w:val="00687656"/>
    <w:rsid w:val="006877D4"/>
    <w:rsid w:val="00690774"/>
    <w:rsid w:val="00690CD5"/>
    <w:rsid w:val="006A5B79"/>
    <w:rsid w:val="006B2628"/>
    <w:rsid w:val="006B321F"/>
    <w:rsid w:val="006B42CC"/>
    <w:rsid w:val="006B599E"/>
    <w:rsid w:val="006B7082"/>
    <w:rsid w:val="006C12A5"/>
    <w:rsid w:val="006C291A"/>
    <w:rsid w:val="006C3E2F"/>
    <w:rsid w:val="006D06A6"/>
    <w:rsid w:val="006D3A1A"/>
    <w:rsid w:val="006D3CC8"/>
    <w:rsid w:val="006D77EB"/>
    <w:rsid w:val="006E61E8"/>
    <w:rsid w:val="006E63FF"/>
    <w:rsid w:val="006F27D9"/>
    <w:rsid w:val="00714E91"/>
    <w:rsid w:val="00720266"/>
    <w:rsid w:val="00721F33"/>
    <w:rsid w:val="00726D85"/>
    <w:rsid w:val="00736DD2"/>
    <w:rsid w:val="007455A9"/>
    <w:rsid w:val="007519D3"/>
    <w:rsid w:val="00751B84"/>
    <w:rsid w:val="007539BA"/>
    <w:rsid w:val="00754B7A"/>
    <w:rsid w:val="00756BC0"/>
    <w:rsid w:val="00765709"/>
    <w:rsid w:val="00771403"/>
    <w:rsid w:val="00780307"/>
    <w:rsid w:val="00787F9C"/>
    <w:rsid w:val="0079160E"/>
    <w:rsid w:val="0079604E"/>
    <w:rsid w:val="007A1791"/>
    <w:rsid w:val="007A2385"/>
    <w:rsid w:val="007B317C"/>
    <w:rsid w:val="007C2AE3"/>
    <w:rsid w:val="007C51EA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05819"/>
    <w:rsid w:val="0081094E"/>
    <w:rsid w:val="00820AFB"/>
    <w:rsid w:val="00822CF4"/>
    <w:rsid w:val="00830733"/>
    <w:rsid w:val="00831A19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2CF6"/>
    <w:rsid w:val="0087597F"/>
    <w:rsid w:val="00876697"/>
    <w:rsid w:val="00877CD8"/>
    <w:rsid w:val="00883A3B"/>
    <w:rsid w:val="00887C61"/>
    <w:rsid w:val="00893773"/>
    <w:rsid w:val="0089384D"/>
    <w:rsid w:val="0089528A"/>
    <w:rsid w:val="008A206E"/>
    <w:rsid w:val="008A3ADF"/>
    <w:rsid w:val="008B0235"/>
    <w:rsid w:val="008B06D6"/>
    <w:rsid w:val="008B47B2"/>
    <w:rsid w:val="008B54C2"/>
    <w:rsid w:val="008B7A06"/>
    <w:rsid w:val="008C339D"/>
    <w:rsid w:val="008C4751"/>
    <w:rsid w:val="008C5017"/>
    <w:rsid w:val="008C7463"/>
    <w:rsid w:val="008E0CD4"/>
    <w:rsid w:val="008E56CA"/>
    <w:rsid w:val="008F13B0"/>
    <w:rsid w:val="008F5234"/>
    <w:rsid w:val="008F5883"/>
    <w:rsid w:val="0090485D"/>
    <w:rsid w:val="009070A9"/>
    <w:rsid w:val="00907CAA"/>
    <w:rsid w:val="00911CE1"/>
    <w:rsid w:val="00917D7D"/>
    <w:rsid w:val="009224BB"/>
    <w:rsid w:val="00924210"/>
    <w:rsid w:val="009258E5"/>
    <w:rsid w:val="00925EE1"/>
    <w:rsid w:val="00926B60"/>
    <w:rsid w:val="00933F10"/>
    <w:rsid w:val="009366D1"/>
    <w:rsid w:val="00944059"/>
    <w:rsid w:val="00950BA2"/>
    <w:rsid w:val="009513B5"/>
    <w:rsid w:val="00960C0F"/>
    <w:rsid w:val="009642BD"/>
    <w:rsid w:val="00964DD9"/>
    <w:rsid w:val="00966B70"/>
    <w:rsid w:val="009676C2"/>
    <w:rsid w:val="00973F87"/>
    <w:rsid w:val="00986A58"/>
    <w:rsid w:val="00990A17"/>
    <w:rsid w:val="009928DA"/>
    <w:rsid w:val="00993040"/>
    <w:rsid w:val="00993474"/>
    <w:rsid w:val="00993AFF"/>
    <w:rsid w:val="009959F1"/>
    <w:rsid w:val="009A6F78"/>
    <w:rsid w:val="009B0C8C"/>
    <w:rsid w:val="009B7398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38A1"/>
    <w:rsid w:val="009E427B"/>
    <w:rsid w:val="009F0472"/>
    <w:rsid w:val="009F58C1"/>
    <w:rsid w:val="009F65EF"/>
    <w:rsid w:val="009F65FC"/>
    <w:rsid w:val="00A04936"/>
    <w:rsid w:val="00A06C7E"/>
    <w:rsid w:val="00A078D4"/>
    <w:rsid w:val="00A1212E"/>
    <w:rsid w:val="00A15153"/>
    <w:rsid w:val="00A172E3"/>
    <w:rsid w:val="00A207FF"/>
    <w:rsid w:val="00A20BE2"/>
    <w:rsid w:val="00A212C5"/>
    <w:rsid w:val="00A2552F"/>
    <w:rsid w:val="00A310CC"/>
    <w:rsid w:val="00A32C79"/>
    <w:rsid w:val="00A401FB"/>
    <w:rsid w:val="00A451A4"/>
    <w:rsid w:val="00A46608"/>
    <w:rsid w:val="00A5054B"/>
    <w:rsid w:val="00A507CA"/>
    <w:rsid w:val="00A56C67"/>
    <w:rsid w:val="00A600DE"/>
    <w:rsid w:val="00A6642D"/>
    <w:rsid w:val="00A77DA8"/>
    <w:rsid w:val="00A81752"/>
    <w:rsid w:val="00A81801"/>
    <w:rsid w:val="00A822DD"/>
    <w:rsid w:val="00A8242F"/>
    <w:rsid w:val="00A8248D"/>
    <w:rsid w:val="00A82D55"/>
    <w:rsid w:val="00A85580"/>
    <w:rsid w:val="00A877F0"/>
    <w:rsid w:val="00A93C40"/>
    <w:rsid w:val="00AB6874"/>
    <w:rsid w:val="00AC1293"/>
    <w:rsid w:val="00AC26E4"/>
    <w:rsid w:val="00AD11FD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06EC8"/>
    <w:rsid w:val="00B10F12"/>
    <w:rsid w:val="00B12C8B"/>
    <w:rsid w:val="00B12DBF"/>
    <w:rsid w:val="00B20D8E"/>
    <w:rsid w:val="00B23DAE"/>
    <w:rsid w:val="00B24B62"/>
    <w:rsid w:val="00B31419"/>
    <w:rsid w:val="00B37112"/>
    <w:rsid w:val="00B37312"/>
    <w:rsid w:val="00B42C01"/>
    <w:rsid w:val="00B4794B"/>
    <w:rsid w:val="00B530EA"/>
    <w:rsid w:val="00B53213"/>
    <w:rsid w:val="00B552D0"/>
    <w:rsid w:val="00B57BC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626ED"/>
    <w:rsid w:val="00C63A20"/>
    <w:rsid w:val="00C651D5"/>
    <w:rsid w:val="00C72D2D"/>
    <w:rsid w:val="00C72EE5"/>
    <w:rsid w:val="00C77DA5"/>
    <w:rsid w:val="00C80545"/>
    <w:rsid w:val="00C8137B"/>
    <w:rsid w:val="00C84279"/>
    <w:rsid w:val="00C860F5"/>
    <w:rsid w:val="00C87465"/>
    <w:rsid w:val="00C94A44"/>
    <w:rsid w:val="00C96407"/>
    <w:rsid w:val="00CA2F42"/>
    <w:rsid w:val="00CA359E"/>
    <w:rsid w:val="00CA63F1"/>
    <w:rsid w:val="00CA732F"/>
    <w:rsid w:val="00CB1992"/>
    <w:rsid w:val="00CB3466"/>
    <w:rsid w:val="00CB6ED5"/>
    <w:rsid w:val="00CD3175"/>
    <w:rsid w:val="00CD4AAE"/>
    <w:rsid w:val="00CE6DF3"/>
    <w:rsid w:val="00CF003E"/>
    <w:rsid w:val="00CF0613"/>
    <w:rsid w:val="00CF1B6C"/>
    <w:rsid w:val="00CF210E"/>
    <w:rsid w:val="00CF5339"/>
    <w:rsid w:val="00CF701B"/>
    <w:rsid w:val="00D108A4"/>
    <w:rsid w:val="00D11A43"/>
    <w:rsid w:val="00D14741"/>
    <w:rsid w:val="00D163D3"/>
    <w:rsid w:val="00D27BA4"/>
    <w:rsid w:val="00D27C16"/>
    <w:rsid w:val="00D31316"/>
    <w:rsid w:val="00D323DB"/>
    <w:rsid w:val="00D33A6B"/>
    <w:rsid w:val="00D36223"/>
    <w:rsid w:val="00D42C61"/>
    <w:rsid w:val="00D42F23"/>
    <w:rsid w:val="00D456FD"/>
    <w:rsid w:val="00D45842"/>
    <w:rsid w:val="00D4623C"/>
    <w:rsid w:val="00D50FF6"/>
    <w:rsid w:val="00D53CF0"/>
    <w:rsid w:val="00D61B79"/>
    <w:rsid w:val="00D678E6"/>
    <w:rsid w:val="00D729AC"/>
    <w:rsid w:val="00D75D82"/>
    <w:rsid w:val="00D80D00"/>
    <w:rsid w:val="00D819AF"/>
    <w:rsid w:val="00D8559D"/>
    <w:rsid w:val="00D8758A"/>
    <w:rsid w:val="00D9140B"/>
    <w:rsid w:val="00D96146"/>
    <w:rsid w:val="00D96667"/>
    <w:rsid w:val="00DA13F8"/>
    <w:rsid w:val="00DA3EA1"/>
    <w:rsid w:val="00DB0275"/>
    <w:rsid w:val="00DB23F6"/>
    <w:rsid w:val="00DB32C8"/>
    <w:rsid w:val="00DB4BDC"/>
    <w:rsid w:val="00DB69B9"/>
    <w:rsid w:val="00DC40CC"/>
    <w:rsid w:val="00DD149E"/>
    <w:rsid w:val="00DE5153"/>
    <w:rsid w:val="00DF008C"/>
    <w:rsid w:val="00DF08A5"/>
    <w:rsid w:val="00DF1941"/>
    <w:rsid w:val="00DF1975"/>
    <w:rsid w:val="00DF340C"/>
    <w:rsid w:val="00DF5872"/>
    <w:rsid w:val="00E01800"/>
    <w:rsid w:val="00E059A7"/>
    <w:rsid w:val="00E05A96"/>
    <w:rsid w:val="00E101F6"/>
    <w:rsid w:val="00E15039"/>
    <w:rsid w:val="00E16F80"/>
    <w:rsid w:val="00E17D9E"/>
    <w:rsid w:val="00E20AAB"/>
    <w:rsid w:val="00E20D33"/>
    <w:rsid w:val="00E250EF"/>
    <w:rsid w:val="00E269C2"/>
    <w:rsid w:val="00E26AD8"/>
    <w:rsid w:val="00E26C34"/>
    <w:rsid w:val="00E40CB9"/>
    <w:rsid w:val="00E4293E"/>
    <w:rsid w:val="00E448AA"/>
    <w:rsid w:val="00E45838"/>
    <w:rsid w:val="00E46147"/>
    <w:rsid w:val="00E50CCB"/>
    <w:rsid w:val="00E554B5"/>
    <w:rsid w:val="00E5751C"/>
    <w:rsid w:val="00E5797D"/>
    <w:rsid w:val="00E619AD"/>
    <w:rsid w:val="00E661BB"/>
    <w:rsid w:val="00E666F4"/>
    <w:rsid w:val="00E66D28"/>
    <w:rsid w:val="00E67797"/>
    <w:rsid w:val="00E7081D"/>
    <w:rsid w:val="00E72E7D"/>
    <w:rsid w:val="00E72FD2"/>
    <w:rsid w:val="00E73963"/>
    <w:rsid w:val="00E847E9"/>
    <w:rsid w:val="00E97849"/>
    <w:rsid w:val="00EA0F0E"/>
    <w:rsid w:val="00EA258D"/>
    <w:rsid w:val="00EA38A2"/>
    <w:rsid w:val="00EA3953"/>
    <w:rsid w:val="00EA7508"/>
    <w:rsid w:val="00EB2DC9"/>
    <w:rsid w:val="00EB3DB5"/>
    <w:rsid w:val="00EB4051"/>
    <w:rsid w:val="00EB452F"/>
    <w:rsid w:val="00EC1A13"/>
    <w:rsid w:val="00EC65E6"/>
    <w:rsid w:val="00ED37BD"/>
    <w:rsid w:val="00EE0332"/>
    <w:rsid w:val="00EE057C"/>
    <w:rsid w:val="00EE1F54"/>
    <w:rsid w:val="00EE2D38"/>
    <w:rsid w:val="00EF04E3"/>
    <w:rsid w:val="00EF4588"/>
    <w:rsid w:val="00F028E7"/>
    <w:rsid w:val="00F029A0"/>
    <w:rsid w:val="00F0601E"/>
    <w:rsid w:val="00F06D71"/>
    <w:rsid w:val="00F12291"/>
    <w:rsid w:val="00F12BC2"/>
    <w:rsid w:val="00F1352E"/>
    <w:rsid w:val="00F15416"/>
    <w:rsid w:val="00F17B48"/>
    <w:rsid w:val="00F24476"/>
    <w:rsid w:val="00F26E42"/>
    <w:rsid w:val="00F26EE0"/>
    <w:rsid w:val="00F27C77"/>
    <w:rsid w:val="00F27C93"/>
    <w:rsid w:val="00F30370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16DA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96D6D"/>
    <w:rsid w:val="00F96F4E"/>
    <w:rsid w:val="00FA0B9F"/>
    <w:rsid w:val="00FA121F"/>
    <w:rsid w:val="00FA2F92"/>
    <w:rsid w:val="00FA3DC3"/>
    <w:rsid w:val="00FB28A3"/>
    <w:rsid w:val="00FB3173"/>
    <w:rsid w:val="00FB6086"/>
    <w:rsid w:val="00FB75DF"/>
    <w:rsid w:val="00FB78D9"/>
    <w:rsid w:val="00FC09DF"/>
    <w:rsid w:val="00FC16C7"/>
    <w:rsid w:val="00FC4AE0"/>
    <w:rsid w:val="00FD2FC2"/>
    <w:rsid w:val="00FE0960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23800815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9F9F3D-CEDA-4717-A13D-675A5BAB4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Alicia Coar</dc:creator>
  <cp:lastModifiedBy>Christopher E. Dorsey</cp:lastModifiedBy>
  <cp:revision>8</cp:revision>
  <cp:lastPrinted>2018-11-20T14:59:00Z</cp:lastPrinted>
  <dcterms:created xsi:type="dcterms:W3CDTF">2023-10-17T15:53:00Z</dcterms:created>
  <dcterms:modified xsi:type="dcterms:W3CDTF">2023-11-20T18:39:00Z</dcterms:modified>
</cp:coreProperties>
</file>